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714B" w14:textId="77777777" w:rsidR="009213F9" w:rsidRDefault="00734DAA" w:rsidP="009213F9">
      <w:pPr>
        <w:pStyle w:val="Standard"/>
        <w:jc w:val="center"/>
        <w:rPr>
          <w:rStyle w:val="huvudrubrik"/>
          <w:lang w:val="sv-SE"/>
        </w:rPr>
      </w:pPr>
      <w:r>
        <w:rPr>
          <w:rFonts w:ascii="Gill Sans MT" w:hAnsi="Gill Sans MT" w:cs="Gill Sans MT"/>
          <w:b/>
          <w:bCs/>
          <w:noProof/>
          <w:sz w:val="40"/>
          <w:szCs w:val="40"/>
          <w:lang w:val="sv-SE" w:eastAsia="sv-SE"/>
        </w:rPr>
        <w:drawing>
          <wp:inline distT="0" distB="0" distL="0" distR="0" wp14:anchorId="6BE7BE9B" wp14:editId="348843A9">
            <wp:extent cx="2143125" cy="620342"/>
            <wp:effectExtent l="0" t="0" r="0" b="889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horigas_Riksforbund_logo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9813" cy="622278"/>
                    </a:xfrm>
                    <a:prstGeom prst="rect">
                      <a:avLst/>
                    </a:prstGeom>
                  </pic:spPr>
                </pic:pic>
              </a:graphicData>
            </a:graphic>
          </wp:inline>
        </w:drawing>
      </w:r>
    </w:p>
    <w:p w14:paraId="73E53983" w14:textId="77777777" w:rsidR="009213F9" w:rsidRDefault="009213F9" w:rsidP="009213F9">
      <w:pPr>
        <w:pStyle w:val="Standard"/>
        <w:rPr>
          <w:rStyle w:val="huvudrubrik"/>
          <w:lang w:val="sv-SE"/>
        </w:rPr>
      </w:pPr>
    </w:p>
    <w:p w14:paraId="3BDC584B" w14:textId="338528C6" w:rsidR="009213F9" w:rsidRPr="009213F9" w:rsidRDefault="009213F9" w:rsidP="009213F9">
      <w:pPr>
        <w:pStyle w:val="Standard"/>
        <w:jc w:val="center"/>
        <w:rPr>
          <w:rStyle w:val="huvudrubrik"/>
          <w:lang w:val="sv-SE"/>
        </w:rPr>
      </w:pPr>
      <w:r w:rsidRPr="009213F9">
        <w:rPr>
          <w:rStyle w:val="huvudrubrik"/>
          <w:lang w:val="sv-SE"/>
        </w:rPr>
        <w:t xml:space="preserve">Normalstadgar för </w:t>
      </w:r>
      <w:r w:rsidR="008F0A08">
        <w:rPr>
          <w:rStyle w:val="huvudrubrik"/>
          <w:lang w:val="sv-SE"/>
        </w:rPr>
        <w:t>medlems</w:t>
      </w:r>
      <w:r w:rsidRPr="009213F9">
        <w:rPr>
          <w:rStyle w:val="huvudrubrik"/>
          <w:lang w:val="sv-SE"/>
        </w:rPr>
        <w:t>förening inom</w:t>
      </w:r>
    </w:p>
    <w:p w14:paraId="0F33F8E9" w14:textId="77777777" w:rsidR="009213F9" w:rsidRPr="008D6E39" w:rsidRDefault="008D6E39" w:rsidP="008D6E39">
      <w:pPr>
        <w:pStyle w:val="Standard"/>
        <w:jc w:val="center"/>
        <w:rPr>
          <w:rFonts w:ascii="Gill Sans MT" w:hAnsi="Gill Sans MT" w:cs="Gill Sans MT"/>
          <w:b/>
          <w:bCs/>
          <w:sz w:val="40"/>
          <w:szCs w:val="40"/>
          <w:lang w:val="sv-SE"/>
        </w:rPr>
      </w:pPr>
      <w:r>
        <w:rPr>
          <w:rStyle w:val="huvudrubrik"/>
          <w:lang w:val="sv-SE"/>
        </w:rPr>
        <w:t>Anhörigas Riksförbund</w:t>
      </w:r>
    </w:p>
    <w:p w14:paraId="57E0B6F1" w14:textId="66A90EB2" w:rsidR="00CE6C8A" w:rsidRDefault="009213F9" w:rsidP="009213F9">
      <w:pPr>
        <w:jc w:val="center"/>
        <w:rPr>
          <w:rFonts w:ascii="Garamond" w:hAnsi="Garamond" w:cs="Garamond"/>
        </w:rPr>
      </w:pPr>
      <w:r w:rsidRPr="009213F9">
        <w:rPr>
          <w:rFonts w:ascii="Garamond" w:hAnsi="Garamond" w:cs="Garamond"/>
        </w:rPr>
        <w:t xml:space="preserve">antagna av kongressen </w:t>
      </w:r>
      <w:r w:rsidR="008F0A08">
        <w:rPr>
          <w:rFonts w:ascii="Garamond" w:hAnsi="Garamond" w:cs="Garamond"/>
        </w:rPr>
        <w:t>21-22 april 2023</w:t>
      </w:r>
    </w:p>
    <w:p w14:paraId="62D73382" w14:textId="77777777" w:rsidR="009213F9" w:rsidRDefault="009213F9" w:rsidP="009213F9">
      <w:pPr>
        <w:jc w:val="center"/>
        <w:rPr>
          <w:rFonts w:ascii="Garamond" w:hAnsi="Garamond" w:cs="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gridCol w:w="7987"/>
      </w:tblGrid>
      <w:tr w:rsidR="009213F9" w14:paraId="2B0B6D4F" w14:textId="77777777" w:rsidTr="0085292B">
        <w:trPr>
          <w:trHeight w:val="1709"/>
        </w:trPr>
        <w:tc>
          <w:tcPr>
            <w:tcW w:w="1101" w:type="dxa"/>
          </w:tcPr>
          <w:p w14:paraId="74DFFB02"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w:t>
            </w:r>
          </w:p>
        </w:tc>
        <w:tc>
          <w:tcPr>
            <w:tcW w:w="8111" w:type="dxa"/>
          </w:tcPr>
          <w:p w14:paraId="4FAD746F" w14:textId="2E182033" w:rsidR="009213F9" w:rsidRPr="00897096" w:rsidRDefault="008F0A08" w:rsidP="00897096">
            <w:pPr>
              <w:pStyle w:val="Heading3"/>
            </w:pPr>
            <w:r>
              <w:rPr>
                <w:rStyle w:val="Paragraf"/>
                <w:rFonts w:cstheme="minorBidi"/>
                <w:b/>
                <w:bCs w:val="0"/>
                <w:szCs w:val="22"/>
                <w:lang w:val="sv-SE"/>
              </w:rPr>
              <w:t>Medlems</w:t>
            </w:r>
            <w:r w:rsidR="009213F9" w:rsidRPr="00897096">
              <w:rPr>
                <w:rStyle w:val="Paragraf"/>
                <w:rFonts w:cstheme="minorBidi"/>
                <w:b/>
                <w:bCs w:val="0"/>
                <w:szCs w:val="22"/>
                <w:lang w:val="sv-SE"/>
              </w:rPr>
              <w:t>föreningens namn</w:t>
            </w:r>
          </w:p>
          <w:p w14:paraId="4C58B824" w14:textId="5B99BB83" w:rsidR="0085292B" w:rsidRDefault="008F0A08" w:rsidP="0085292B">
            <w:pPr>
              <w:pStyle w:val="BodyText"/>
              <w:spacing w:after="0" w:line="240" w:lineRule="auto"/>
              <w:ind w:left="0"/>
              <w:rPr>
                <w:lang w:val="sv-SE"/>
              </w:rPr>
            </w:pPr>
            <w:r>
              <w:rPr>
                <w:lang w:val="sv-SE"/>
              </w:rPr>
              <w:t>Medlems</w:t>
            </w:r>
            <w:r w:rsidR="009213F9" w:rsidRPr="009213F9">
              <w:rPr>
                <w:lang w:val="sv-SE"/>
              </w:rPr>
              <w:t xml:space="preserve">föreningen som omfattar geografiskt område ska heta Anhörigföreningen i </w:t>
            </w:r>
            <w:r w:rsidR="00325156">
              <w:rPr>
                <w:lang w:val="sv-SE"/>
              </w:rPr>
              <w:t>XXXX</w:t>
            </w:r>
            <w:r w:rsidR="00DC59EA">
              <w:rPr>
                <w:lang w:val="sv-SE"/>
              </w:rPr>
              <w:t>.</w:t>
            </w:r>
            <w:r w:rsidR="009213F9" w:rsidRPr="009213F9">
              <w:rPr>
                <w:lang w:val="sv-SE"/>
              </w:rPr>
              <w:t xml:space="preserve"> </w:t>
            </w:r>
            <w:r>
              <w:rPr>
                <w:lang w:val="sv-SE"/>
              </w:rPr>
              <w:t>Medlems</w:t>
            </w:r>
            <w:r w:rsidR="009213F9" w:rsidRPr="009213F9">
              <w:rPr>
                <w:lang w:val="sv-SE"/>
              </w:rPr>
              <w:t xml:space="preserve">föreningen som är organiserad efter andra kriterier bör i sitt namn ange dessa. </w:t>
            </w:r>
          </w:p>
          <w:p w14:paraId="029D138D" w14:textId="0F3102E0" w:rsidR="009213F9" w:rsidRDefault="009213F9" w:rsidP="0085292B">
            <w:pPr>
              <w:pStyle w:val="BodyText"/>
              <w:spacing w:after="0" w:line="240" w:lineRule="auto"/>
              <w:ind w:left="0"/>
              <w:rPr>
                <w:lang w:val="sv-SE"/>
              </w:rPr>
            </w:pPr>
            <w:r w:rsidRPr="009213F9">
              <w:rPr>
                <w:lang w:val="sv-SE"/>
              </w:rPr>
              <w:br/>
            </w:r>
            <w:r w:rsidR="008F0A08">
              <w:rPr>
                <w:lang w:val="sv-SE"/>
              </w:rPr>
              <w:t>Medlems</w:t>
            </w:r>
            <w:r w:rsidRPr="009213F9">
              <w:rPr>
                <w:lang w:val="sv-SE"/>
              </w:rPr>
              <w:t>föreningen är partipolitiskt och religiöst obunden.</w:t>
            </w:r>
          </w:p>
          <w:p w14:paraId="5F03ACDC" w14:textId="77777777" w:rsidR="0085292B" w:rsidRPr="009213F9" w:rsidRDefault="0085292B" w:rsidP="0085292B">
            <w:pPr>
              <w:pStyle w:val="BodyText"/>
              <w:spacing w:after="0" w:line="240" w:lineRule="auto"/>
              <w:ind w:left="0"/>
              <w:rPr>
                <w:lang w:val="sv-SE"/>
              </w:rPr>
            </w:pPr>
          </w:p>
        </w:tc>
      </w:tr>
      <w:tr w:rsidR="009213F9" w14:paraId="2863AD21" w14:textId="77777777" w:rsidTr="0085292B">
        <w:tc>
          <w:tcPr>
            <w:tcW w:w="1101" w:type="dxa"/>
          </w:tcPr>
          <w:p w14:paraId="706D4411"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2</w:t>
            </w:r>
          </w:p>
        </w:tc>
        <w:tc>
          <w:tcPr>
            <w:tcW w:w="8111" w:type="dxa"/>
          </w:tcPr>
          <w:p w14:paraId="2AD92E3F" w14:textId="77777777" w:rsidR="009213F9" w:rsidRPr="00897096" w:rsidRDefault="009213F9" w:rsidP="00897096">
            <w:pPr>
              <w:pStyle w:val="Heading3"/>
              <w:rPr>
                <w:rFonts w:cs="Times New Roman"/>
                <w:i/>
                <w:iCs/>
              </w:rPr>
            </w:pPr>
            <w:r w:rsidRPr="00897096">
              <w:t>Mål</w:t>
            </w:r>
          </w:p>
          <w:p w14:paraId="68CFFA48" w14:textId="019F3D57" w:rsidR="009213F9" w:rsidRDefault="008F0A08" w:rsidP="0085292B">
            <w:pPr>
              <w:suppressAutoHyphens/>
              <w:autoSpaceDE w:val="0"/>
              <w:autoSpaceDN w:val="0"/>
              <w:adjustRightInd w:val="0"/>
              <w:textAlignment w:val="center"/>
              <w:rPr>
                <w:rFonts w:ascii="Garamond" w:hAnsi="Garamond" w:cs="Garamond"/>
                <w:color w:val="000000"/>
                <w:sz w:val="24"/>
                <w:szCs w:val="24"/>
              </w:rPr>
            </w:pPr>
            <w:r>
              <w:rPr>
                <w:rFonts w:ascii="Garamond" w:hAnsi="Garamond" w:cs="Garamond"/>
                <w:color w:val="000000"/>
                <w:sz w:val="24"/>
                <w:szCs w:val="24"/>
              </w:rPr>
              <w:t>Medlems</w:t>
            </w:r>
            <w:r w:rsidR="009213F9" w:rsidRPr="009213F9">
              <w:rPr>
                <w:rFonts w:ascii="Garamond" w:hAnsi="Garamond" w:cs="Garamond"/>
                <w:color w:val="000000"/>
                <w:sz w:val="24"/>
                <w:szCs w:val="24"/>
              </w:rPr>
              <w:t>föreningens uppgift är att:</w:t>
            </w:r>
          </w:p>
          <w:p w14:paraId="0DC17C5E" w14:textId="77777777" w:rsidR="0085292B" w:rsidRPr="009213F9" w:rsidRDefault="0085292B" w:rsidP="0085292B">
            <w:pPr>
              <w:suppressAutoHyphens/>
              <w:autoSpaceDE w:val="0"/>
              <w:autoSpaceDN w:val="0"/>
              <w:adjustRightInd w:val="0"/>
              <w:textAlignment w:val="center"/>
              <w:rPr>
                <w:rFonts w:ascii="Times New Roman" w:hAnsi="Times New Roman" w:cs="Times New Roman"/>
                <w:b/>
                <w:bCs/>
                <w:color w:val="000000"/>
              </w:rPr>
            </w:pPr>
          </w:p>
          <w:p w14:paraId="52CCDE51" w14:textId="77777777" w:rsidR="009213F9" w:rsidRPr="009213F9" w:rsidRDefault="009213F9" w:rsidP="0085292B">
            <w:pPr>
              <w:pStyle w:val="ListParagraph"/>
              <w:numPr>
                <w:ilvl w:val="0"/>
                <w:numId w:val="1"/>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stödja anhöriga/anhörigvårdare i deras situation samt tillvarata deras intressen och därigenom bidra till en bättre livskvalitet för närstående och anhöriga.</w:t>
            </w:r>
          </w:p>
          <w:p w14:paraId="18799DCC" w14:textId="77777777" w:rsidR="009213F9" w:rsidRPr="009213F9" w:rsidRDefault="009213F9" w:rsidP="0085292B">
            <w:pPr>
              <w:pStyle w:val="ListParagraph"/>
              <w:numPr>
                <w:ilvl w:val="0"/>
                <w:numId w:val="1"/>
              </w:numPr>
              <w:tabs>
                <w:tab w:val="left" w:pos="283"/>
                <w:tab w:val="left" w:pos="794"/>
              </w:tabs>
              <w:suppressAutoHyphens/>
              <w:autoSpaceDE w:val="0"/>
              <w:autoSpaceDN w:val="0"/>
              <w:adjustRightInd w:val="0"/>
              <w:textAlignment w:val="center"/>
            </w:pPr>
            <w:r w:rsidRPr="009213F9">
              <w:rPr>
                <w:rFonts w:ascii="Garamond" w:hAnsi="Garamond" w:cs="Garamond"/>
                <w:color w:val="000000"/>
                <w:sz w:val="24"/>
                <w:szCs w:val="24"/>
              </w:rPr>
              <w:t>påverka samhället så att anhörigvårdarnas situation uppmärksammas och uppvärderas.</w:t>
            </w:r>
            <w:r>
              <w:rPr>
                <w:rFonts w:ascii="Garamond" w:hAnsi="Garamond" w:cs="Garamond"/>
                <w:color w:val="000000"/>
                <w:sz w:val="24"/>
                <w:szCs w:val="24"/>
              </w:rPr>
              <w:t xml:space="preserve"> </w:t>
            </w:r>
          </w:p>
          <w:p w14:paraId="0CA762D2" w14:textId="77777777" w:rsidR="009213F9" w:rsidRDefault="009213F9" w:rsidP="0085292B">
            <w:pPr>
              <w:pStyle w:val="ListParagraph"/>
              <w:numPr>
                <w:ilvl w:val="0"/>
                <w:numId w:val="1"/>
              </w:numPr>
              <w:tabs>
                <w:tab w:val="left" w:pos="283"/>
                <w:tab w:val="left" w:pos="794"/>
              </w:tabs>
              <w:suppressAutoHyphens/>
              <w:autoSpaceDE w:val="0"/>
              <w:autoSpaceDN w:val="0"/>
              <w:adjustRightInd w:val="0"/>
              <w:textAlignment w:val="center"/>
            </w:pPr>
            <w:r w:rsidRPr="009213F9">
              <w:rPr>
                <w:rFonts w:ascii="Garamond" w:hAnsi="Garamond" w:cs="Garamond"/>
                <w:color w:val="000000"/>
                <w:sz w:val="24"/>
                <w:szCs w:val="24"/>
              </w:rPr>
              <w:t>genom utbildnings- och informationsinsatser nå större förståelse och värdering av anhörigvårdarnas arbete.</w:t>
            </w:r>
          </w:p>
          <w:p w14:paraId="0C86BF40" w14:textId="77777777" w:rsidR="0085292B" w:rsidRPr="009213F9" w:rsidRDefault="0085292B" w:rsidP="0085292B">
            <w:pPr>
              <w:pStyle w:val="ListParagraph"/>
              <w:tabs>
                <w:tab w:val="left" w:pos="283"/>
                <w:tab w:val="left" w:pos="794"/>
              </w:tabs>
              <w:suppressAutoHyphens/>
              <w:autoSpaceDE w:val="0"/>
              <w:autoSpaceDN w:val="0"/>
              <w:adjustRightInd w:val="0"/>
              <w:textAlignment w:val="center"/>
            </w:pPr>
          </w:p>
        </w:tc>
      </w:tr>
      <w:tr w:rsidR="009213F9" w14:paraId="03D43E9A" w14:textId="77777777" w:rsidTr="0085292B">
        <w:tc>
          <w:tcPr>
            <w:tcW w:w="1101" w:type="dxa"/>
          </w:tcPr>
          <w:p w14:paraId="12F58B48"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3</w:t>
            </w:r>
          </w:p>
        </w:tc>
        <w:tc>
          <w:tcPr>
            <w:tcW w:w="8111" w:type="dxa"/>
          </w:tcPr>
          <w:p w14:paraId="70ECF6C9" w14:textId="77777777" w:rsidR="009213F9" w:rsidRPr="009213F9" w:rsidRDefault="009213F9" w:rsidP="00897096">
            <w:pPr>
              <w:pStyle w:val="Heading3"/>
              <w:rPr>
                <w:rFonts w:ascii="Times New Roman" w:hAnsi="Times New Roman" w:cs="Times New Roman"/>
                <w:i/>
                <w:iCs/>
              </w:rPr>
            </w:pPr>
            <w:r w:rsidRPr="009213F9">
              <w:t>Medlemskap</w:t>
            </w:r>
          </w:p>
          <w:p w14:paraId="4DC46E9C" w14:textId="1B8DC793" w:rsidR="0085292B" w:rsidRPr="009213F9" w:rsidRDefault="009213F9" w:rsidP="0085292B">
            <w:pPr>
              <w:suppressAutoHyphens/>
              <w:autoSpaceDE w:val="0"/>
              <w:autoSpaceDN w:val="0"/>
              <w:adjustRightInd w:val="0"/>
              <w:textAlignment w:val="center"/>
              <w:rPr>
                <w:rFonts w:ascii="Garamond" w:hAnsi="Garamond" w:cs="Garamond"/>
                <w:color w:val="000000"/>
                <w:sz w:val="24"/>
                <w:szCs w:val="24"/>
                <w:lang w:val="en-US"/>
              </w:rPr>
            </w:pPr>
            <w:r w:rsidRPr="009213F9">
              <w:rPr>
                <w:rFonts w:ascii="Garamond" w:hAnsi="Garamond" w:cs="Garamond"/>
                <w:color w:val="000000"/>
                <w:sz w:val="24"/>
                <w:szCs w:val="24"/>
              </w:rPr>
              <w:t xml:space="preserve">Medlem i Anhörigföreningen är enskild person som ansluter sig till Anhörigas Riksförbunds mål och betalar medlemsavgift till </w:t>
            </w:r>
            <w:r w:rsidR="008F0A08">
              <w:rPr>
                <w:rFonts w:ascii="Garamond" w:hAnsi="Garamond" w:cs="Garamond"/>
                <w:color w:val="000000"/>
                <w:sz w:val="24"/>
                <w:szCs w:val="24"/>
              </w:rPr>
              <w:t>medlems</w:t>
            </w:r>
            <w:r w:rsidRPr="009213F9">
              <w:rPr>
                <w:rFonts w:ascii="Garamond" w:hAnsi="Garamond" w:cs="Garamond"/>
                <w:color w:val="000000"/>
                <w:sz w:val="24"/>
                <w:szCs w:val="24"/>
              </w:rPr>
              <w:t xml:space="preserve">föreningen. Organisationer, föreningar och företag som delar föreningens värderingar kan ansöka om stödjande medlemskap. </w:t>
            </w:r>
            <w:proofErr w:type="spellStart"/>
            <w:r w:rsidRPr="009213F9">
              <w:rPr>
                <w:rFonts w:ascii="Garamond" w:hAnsi="Garamond" w:cs="Garamond"/>
                <w:color w:val="000000"/>
                <w:sz w:val="24"/>
                <w:szCs w:val="24"/>
                <w:lang w:val="en-US"/>
              </w:rPr>
              <w:t>Sådant</w:t>
            </w:r>
            <w:proofErr w:type="spellEnd"/>
            <w:r w:rsidRPr="009213F9">
              <w:rPr>
                <w:rFonts w:ascii="Garamond" w:hAnsi="Garamond" w:cs="Garamond"/>
                <w:color w:val="000000"/>
                <w:sz w:val="24"/>
                <w:szCs w:val="24"/>
                <w:lang w:val="en-US"/>
              </w:rPr>
              <w:t xml:space="preserve"> </w:t>
            </w:r>
            <w:proofErr w:type="spellStart"/>
            <w:r w:rsidRPr="009213F9">
              <w:rPr>
                <w:rFonts w:ascii="Garamond" w:hAnsi="Garamond" w:cs="Garamond"/>
                <w:color w:val="000000"/>
                <w:sz w:val="24"/>
                <w:szCs w:val="24"/>
                <w:lang w:val="en-US"/>
              </w:rPr>
              <w:t>medlemskap</w:t>
            </w:r>
            <w:proofErr w:type="spellEnd"/>
            <w:r w:rsidRPr="009213F9">
              <w:rPr>
                <w:rFonts w:ascii="Garamond" w:hAnsi="Garamond" w:cs="Garamond"/>
                <w:color w:val="000000"/>
                <w:sz w:val="24"/>
                <w:szCs w:val="24"/>
                <w:lang w:val="en-US"/>
              </w:rPr>
              <w:t xml:space="preserve"> </w:t>
            </w:r>
            <w:proofErr w:type="spellStart"/>
            <w:r w:rsidRPr="009213F9">
              <w:rPr>
                <w:rFonts w:ascii="Garamond" w:hAnsi="Garamond" w:cs="Garamond"/>
                <w:color w:val="000000"/>
                <w:sz w:val="24"/>
                <w:szCs w:val="24"/>
                <w:lang w:val="en-US"/>
              </w:rPr>
              <w:t>berättigar</w:t>
            </w:r>
            <w:proofErr w:type="spellEnd"/>
            <w:r w:rsidRPr="009213F9">
              <w:rPr>
                <w:rFonts w:ascii="Garamond" w:hAnsi="Garamond" w:cs="Garamond"/>
                <w:color w:val="000000"/>
                <w:sz w:val="24"/>
                <w:szCs w:val="24"/>
                <w:lang w:val="en-US"/>
              </w:rPr>
              <w:t xml:space="preserve"> </w:t>
            </w:r>
            <w:proofErr w:type="spellStart"/>
            <w:r w:rsidRPr="009213F9">
              <w:rPr>
                <w:rFonts w:ascii="Garamond" w:hAnsi="Garamond" w:cs="Garamond"/>
                <w:color w:val="000000"/>
                <w:sz w:val="24"/>
                <w:szCs w:val="24"/>
                <w:lang w:val="en-US"/>
              </w:rPr>
              <w:t>inte</w:t>
            </w:r>
            <w:proofErr w:type="spellEnd"/>
            <w:r w:rsidRPr="009213F9">
              <w:rPr>
                <w:rFonts w:ascii="Garamond" w:hAnsi="Garamond" w:cs="Garamond"/>
                <w:color w:val="000000"/>
                <w:sz w:val="24"/>
                <w:szCs w:val="24"/>
                <w:lang w:val="en-US"/>
              </w:rPr>
              <w:t xml:space="preserve"> till </w:t>
            </w:r>
            <w:proofErr w:type="spellStart"/>
            <w:r w:rsidRPr="009213F9">
              <w:rPr>
                <w:rFonts w:ascii="Garamond" w:hAnsi="Garamond" w:cs="Garamond"/>
                <w:color w:val="000000"/>
                <w:sz w:val="24"/>
                <w:szCs w:val="24"/>
                <w:lang w:val="en-US"/>
              </w:rPr>
              <w:t>rösträtt</w:t>
            </w:r>
            <w:proofErr w:type="spellEnd"/>
            <w:r w:rsidRPr="009213F9">
              <w:rPr>
                <w:rFonts w:ascii="Garamond" w:hAnsi="Garamond" w:cs="Garamond"/>
                <w:color w:val="000000"/>
                <w:sz w:val="24"/>
                <w:szCs w:val="24"/>
                <w:lang w:val="en-US"/>
              </w:rPr>
              <w:t xml:space="preserve">. </w:t>
            </w:r>
            <w:r w:rsidR="00897096">
              <w:rPr>
                <w:rFonts w:ascii="Garamond" w:hAnsi="Garamond" w:cs="Garamond"/>
                <w:color w:val="000000"/>
                <w:sz w:val="24"/>
                <w:szCs w:val="24"/>
                <w:lang w:val="en-US"/>
              </w:rPr>
              <w:br/>
            </w:r>
          </w:p>
        </w:tc>
      </w:tr>
      <w:tr w:rsidR="009213F9" w14:paraId="79EF81B7" w14:textId="77777777" w:rsidTr="0085292B">
        <w:tc>
          <w:tcPr>
            <w:tcW w:w="1101" w:type="dxa"/>
          </w:tcPr>
          <w:p w14:paraId="00724AF4" w14:textId="77777777" w:rsidR="009213F9" w:rsidRPr="009213F9" w:rsidRDefault="009213F9" w:rsidP="00C207A4">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4</w:t>
            </w:r>
          </w:p>
        </w:tc>
        <w:tc>
          <w:tcPr>
            <w:tcW w:w="8111" w:type="dxa"/>
          </w:tcPr>
          <w:p w14:paraId="3BB21E2D" w14:textId="77777777" w:rsidR="009213F9" w:rsidRPr="009213F9" w:rsidRDefault="009213F9" w:rsidP="00897096">
            <w:pPr>
              <w:pStyle w:val="Heading3"/>
              <w:rPr>
                <w:rFonts w:ascii="Times New Roman" w:hAnsi="Times New Roman" w:cs="Times New Roman"/>
                <w:i/>
                <w:iCs/>
              </w:rPr>
            </w:pPr>
            <w:r w:rsidRPr="009213F9">
              <w:t xml:space="preserve">Organisation </w:t>
            </w:r>
          </w:p>
          <w:p w14:paraId="3B3C6C48" w14:textId="762F0F42" w:rsidR="009213F9" w:rsidRDefault="008F0A08" w:rsidP="0085292B">
            <w:pPr>
              <w:suppressAutoHyphens/>
              <w:autoSpaceDE w:val="0"/>
              <w:autoSpaceDN w:val="0"/>
              <w:adjustRightInd w:val="0"/>
              <w:textAlignment w:val="center"/>
              <w:rPr>
                <w:rFonts w:ascii="Garamond" w:hAnsi="Garamond" w:cs="Garamond"/>
                <w:color w:val="000000"/>
                <w:sz w:val="24"/>
                <w:szCs w:val="24"/>
              </w:rPr>
            </w:pPr>
            <w:r>
              <w:rPr>
                <w:rFonts w:ascii="Garamond" w:hAnsi="Garamond" w:cs="Garamond"/>
                <w:color w:val="000000"/>
                <w:sz w:val="24"/>
                <w:szCs w:val="24"/>
              </w:rPr>
              <w:t>Medlems</w:t>
            </w:r>
            <w:r w:rsidR="009213F9" w:rsidRPr="009213F9">
              <w:rPr>
                <w:rFonts w:ascii="Garamond" w:hAnsi="Garamond" w:cs="Garamond"/>
                <w:color w:val="000000"/>
                <w:sz w:val="24"/>
                <w:szCs w:val="24"/>
              </w:rPr>
              <w:t>förening är normalt verksam</w:t>
            </w:r>
            <w:r w:rsidR="0085292B">
              <w:rPr>
                <w:rFonts w:ascii="Garamond" w:hAnsi="Garamond" w:cs="Garamond"/>
                <w:color w:val="000000"/>
                <w:sz w:val="24"/>
                <w:szCs w:val="24"/>
              </w:rPr>
              <w:t xml:space="preserve"> i en kommun. En </w:t>
            </w:r>
            <w:r>
              <w:rPr>
                <w:rFonts w:ascii="Garamond" w:hAnsi="Garamond" w:cs="Garamond"/>
                <w:color w:val="000000"/>
                <w:sz w:val="24"/>
                <w:szCs w:val="24"/>
              </w:rPr>
              <w:t>medlems</w:t>
            </w:r>
            <w:r w:rsidR="0085292B">
              <w:rPr>
                <w:rFonts w:ascii="Garamond" w:hAnsi="Garamond" w:cs="Garamond"/>
                <w:color w:val="000000"/>
                <w:sz w:val="24"/>
                <w:szCs w:val="24"/>
              </w:rPr>
              <w:t>förenings v</w:t>
            </w:r>
            <w:r w:rsidR="009213F9" w:rsidRPr="009213F9">
              <w:rPr>
                <w:rFonts w:ascii="Garamond" w:hAnsi="Garamond" w:cs="Garamond"/>
                <w:color w:val="000000"/>
                <w:sz w:val="24"/>
                <w:szCs w:val="24"/>
              </w:rPr>
              <w:t xml:space="preserve">erksamhetsområde kan också vara del av kommun eller flera kommuner. </w:t>
            </w:r>
          </w:p>
          <w:p w14:paraId="1812D37C" w14:textId="77777777" w:rsidR="00BB53D3" w:rsidRPr="009213F9" w:rsidRDefault="00BB53D3" w:rsidP="0085292B">
            <w:pPr>
              <w:suppressAutoHyphens/>
              <w:autoSpaceDE w:val="0"/>
              <w:autoSpaceDN w:val="0"/>
              <w:adjustRightInd w:val="0"/>
              <w:textAlignment w:val="center"/>
              <w:rPr>
                <w:rFonts w:ascii="Garamond" w:hAnsi="Garamond" w:cs="Garamond"/>
                <w:color w:val="000000"/>
                <w:sz w:val="24"/>
                <w:szCs w:val="24"/>
              </w:rPr>
            </w:pPr>
          </w:p>
          <w:p w14:paraId="254800E8" w14:textId="13678445" w:rsidR="008D6E39" w:rsidRDefault="008F0A08" w:rsidP="0085292B">
            <w:pPr>
              <w:rPr>
                <w:rFonts w:ascii="Garamond" w:hAnsi="Garamond" w:cs="Garamond"/>
                <w:color w:val="000000"/>
                <w:sz w:val="24"/>
                <w:szCs w:val="24"/>
              </w:rPr>
            </w:pPr>
            <w:r>
              <w:rPr>
                <w:rFonts w:ascii="Garamond" w:hAnsi="Garamond" w:cs="Garamond"/>
                <w:color w:val="000000"/>
                <w:sz w:val="24"/>
                <w:szCs w:val="24"/>
              </w:rPr>
              <w:t>Medlems</w:t>
            </w:r>
            <w:r w:rsidR="009213F9" w:rsidRPr="009213F9">
              <w:rPr>
                <w:rFonts w:ascii="Garamond" w:hAnsi="Garamond" w:cs="Garamond"/>
                <w:color w:val="000000"/>
                <w:sz w:val="24"/>
                <w:szCs w:val="24"/>
              </w:rPr>
              <w:t>förening kan inom sig utse råd och sektioner. En sektion kan organisera verksamhet för en bestämd grupp medlemmar, kring en bestämd fråga eller för ett särskilt geografiskt område inom föreningens verksamhetsområde.</w:t>
            </w:r>
          </w:p>
          <w:p w14:paraId="56579B59" w14:textId="77777777" w:rsidR="0085292B" w:rsidRPr="009213F9" w:rsidRDefault="0085292B" w:rsidP="009213F9"/>
        </w:tc>
      </w:tr>
      <w:tr w:rsidR="009213F9" w14:paraId="2186B5CE" w14:textId="77777777" w:rsidTr="0085292B">
        <w:tc>
          <w:tcPr>
            <w:tcW w:w="1101" w:type="dxa"/>
          </w:tcPr>
          <w:p w14:paraId="74504842"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5</w:t>
            </w:r>
          </w:p>
        </w:tc>
        <w:tc>
          <w:tcPr>
            <w:tcW w:w="8111" w:type="dxa"/>
          </w:tcPr>
          <w:p w14:paraId="46F0F2B4" w14:textId="03F03E13" w:rsidR="009213F9" w:rsidRPr="009213F9" w:rsidRDefault="008F0A08" w:rsidP="00897096">
            <w:pPr>
              <w:pStyle w:val="Heading3"/>
              <w:rPr>
                <w:rFonts w:ascii="Times New Roman" w:hAnsi="Times New Roman" w:cs="Times New Roman"/>
                <w:i/>
                <w:iCs/>
              </w:rPr>
            </w:pPr>
            <w:r>
              <w:t>Medlems</w:t>
            </w:r>
            <w:r w:rsidR="009213F9" w:rsidRPr="009213F9">
              <w:t>föreningens årsmöte</w:t>
            </w:r>
          </w:p>
          <w:p w14:paraId="249BBE6E" w14:textId="778AF26A"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 xml:space="preserve">Årsmötet är </w:t>
            </w:r>
            <w:r w:rsidR="008F0A08">
              <w:rPr>
                <w:rFonts w:ascii="Garamond" w:hAnsi="Garamond" w:cs="Garamond"/>
                <w:color w:val="000000"/>
                <w:sz w:val="24"/>
                <w:szCs w:val="24"/>
              </w:rPr>
              <w:t>medlems</w:t>
            </w:r>
            <w:r w:rsidRPr="009213F9">
              <w:rPr>
                <w:rFonts w:ascii="Garamond" w:hAnsi="Garamond" w:cs="Garamond"/>
                <w:color w:val="000000"/>
                <w:sz w:val="24"/>
                <w:szCs w:val="24"/>
              </w:rPr>
              <w:t xml:space="preserve">föreningens högsta beslutande organ som sammanträder årligen senast </w:t>
            </w:r>
            <w:r w:rsidR="00DC59EA">
              <w:rPr>
                <w:rFonts w:ascii="Garamond" w:hAnsi="Garamond" w:cs="Garamond"/>
                <w:color w:val="000000"/>
                <w:sz w:val="24"/>
                <w:szCs w:val="24"/>
              </w:rPr>
              <w:t xml:space="preserve">den </w:t>
            </w:r>
            <w:r w:rsidR="00325156">
              <w:rPr>
                <w:rFonts w:ascii="Garamond" w:hAnsi="Garamond" w:cs="Garamond"/>
                <w:color w:val="000000"/>
                <w:sz w:val="24"/>
                <w:szCs w:val="24"/>
              </w:rPr>
              <w:t>XXXX</w:t>
            </w:r>
            <w:r w:rsidR="00DC59EA">
              <w:rPr>
                <w:rFonts w:ascii="Garamond" w:hAnsi="Garamond" w:cs="Garamond"/>
                <w:color w:val="000000"/>
                <w:sz w:val="24"/>
                <w:szCs w:val="24"/>
              </w:rPr>
              <w:t>.</w:t>
            </w:r>
          </w:p>
          <w:p w14:paraId="05E5500A" w14:textId="77777777" w:rsidR="0085292B" w:rsidRPr="009213F9" w:rsidRDefault="0085292B" w:rsidP="0085292B">
            <w:pPr>
              <w:suppressAutoHyphens/>
              <w:autoSpaceDE w:val="0"/>
              <w:autoSpaceDN w:val="0"/>
              <w:adjustRightInd w:val="0"/>
              <w:textAlignment w:val="center"/>
              <w:rPr>
                <w:rFonts w:ascii="Times New Roman" w:hAnsi="Times New Roman" w:cs="Times New Roman"/>
                <w:b/>
                <w:bCs/>
                <w:color w:val="000000"/>
              </w:rPr>
            </w:pPr>
          </w:p>
          <w:p w14:paraId="493C4D73" w14:textId="77777777" w:rsidR="009213F9" w:rsidRP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På årsmötet har alla medlemmar rätt att delta med yttrande- förslags- och rösträtt.</w:t>
            </w:r>
          </w:p>
          <w:p w14:paraId="29740900" w14:textId="77777777" w:rsidR="009213F9" w:rsidRP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Styrelsen ska skriftligen kalla till årsmötet senast 14 dagar före årsmötet.</w:t>
            </w:r>
          </w:p>
          <w:p w14:paraId="6389FEC5" w14:textId="77777777"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Senast 14 dagar före årsmötet ska följande handlingar finnas tillgängliga för medlemmarna:</w:t>
            </w:r>
          </w:p>
          <w:p w14:paraId="3FFFA721" w14:textId="77777777" w:rsidR="0085292B" w:rsidRPr="009213F9" w:rsidRDefault="0085292B" w:rsidP="0085292B">
            <w:pPr>
              <w:suppressAutoHyphens/>
              <w:autoSpaceDE w:val="0"/>
              <w:autoSpaceDN w:val="0"/>
              <w:adjustRightInd w:val="0"/>
              <w:textAlignment w:val="center"/>
              <w:rPr>
                <w:rFonts w:ascii="Times New Roman" w:hAnsi="Times New Roman" w:cs="Times New Roman"/>
                <w:b/>
                <w:bCs/>
                <w:color w:val="000000"/>
              </w:rPr>
            </w:pPr>
          </w:p>
          <w:p w14:paraId="4DBB757A" w14:textId="77777777" w:rsidR="009213F9" w:rsidRPr="00897096" w:rsidRDefault="009213F9" w:rsidP="0085292B">
            <w:pPr>
              <w:pStyle w:val="ListParagraph"/>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örslag till dagordning</w:t>
            </w:r>
          </w:p>
          <w:p w14:paraId="2B96B704" w14:textId="77777777" w:rsidR="009213F9" w:rsidRPr="00897096" w:rsidRDefault="009213F9" w:rsidP="0085292B">
            <w:pPr>
              <w:pStyle w:val="ListParagraph"/>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erksamhets- och revisionsberättelser</w:t>
            </w:r>
          </w:p>
          <w:p w14:paraId="4FF7EB4B" w14:textId="77777777" w:rsidR="009213F9" w:rsidRPr="00897096" w:rsidRDefault="009213F9" w:rsidP="0085292B">
            <w:pPr>
              <w:pStyle w:val="ListParagraph"/>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örslag till verksamhetsplan och budget</w:t>
            </w:r>
          </w:p>
          <w:p w14:paraId="750A8A17" w14:textId="77777777" w:rsidR="009213F9" w:rsidRPr="00897096" w:rsidRDefault="009213F9" w:rsidP="0085292B">
            <w:pPr>
              <w:pStyle w:val="ListParagraph"/>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örslag från styrelsen</w:t>
            </w:r>
          </w:p>
          <w:p w14:paraId="30607923" w14:textId="77777777" w:rsidR="009213F9" w:rsidRPr="00897096" w:rsidRDefault="009213F9" w:rsidP="0085292B">
            <w:pPr>
              <w:pStyle w:val="ListParagraph"/>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motioner med förslag till beslut </w:t>
            </w:r>
          </w:p>
          <w:p w14:paraId="0013F309" w14:textId="77777777" w:rsidR="009213F9" w:rsidRPr="0085292B" w:rsidRDefault="009213F9" w:rsidP="0085292B">
            <w:pPr>
              <w:pStyle w:val="ListParagraph"/>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beredningens förslag</w:t>
            </w:r>
          </w:p>
          <w:p w14:paraId="185F400B" w14:textId="77777777" w:rsidR="0085292B" w:rsidRPr="009213F9" w:rsidRDefault="0085292B" w:rsidP="0085292B">
            <w:pPr>
              <w:suppressAutoHyphens/>
              <w:autoSpaceDE w:val="0"/>
              <w:autoSpaceDN w:val="0"/>
              <w:adjustRightInd w:val="0"/>
              <w:textAlignment w:val="center"/>
              <w:rPr>
                <w:rFonts w:ascii="Times New Roman" w:hAnsi="Times New Roman" w:cs="Times New Roman"/>
                <w:b/>
                <w:bCs/>
                <w:color w:val="000000"/>
                <w:sz w:val="24"/>
                <w:szCs w:val="24"/>
              </w:rPr>
            </w:pPr>
          </w:p>
          <w:p w14:paraId="19289A13" w14:textId="77777777"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Styrelsens ledamöter har inte rösträtt i fråga som gäller ansvarsfrihet för styrelsen, inte heller vid val av revisor och dennes ersättare.</w:t>
            </w:r>
          </w:p>
          <w:p w14:paraId="45AB9540" w14:textId="77777777" w:rsidR="0085292B" w:rsidRPr="009213F9" w:rsidRDefault="0085292B" w:rsidP="0085292B">
            <w:pPr>
              <w:suppressAutoHyphens/>
              <w:autoSpaceDE w:val="0"/>
              <w:autoSpaceDN w:val="0"/>
              <w:adjustRightInd w:val="0"/>
              <w:textAlignment w:val="center"/>
              <w:rPr>
                <w:rFonts w:ascii="Garamond" w:hAnsi="Garamond" w:cs="Garamond"/>
                <w:color w:val="000000"/>
                <w:sz w:val="24"/>
                <w:szCs w:val="24"/>
              </w:rPr>
            </w:pPr>
          </w:p>
          <w:p w14:paraId="6289916E" w14:textId="77777777"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Beslut i sakfrågor fattas genom majoritetsbeslut i öppen omröstning. Vid lika röstetal ska årsmötets tjänstgörande ordförande fälla utslaget.</w:t>
            </w:r>
          </w:p>
          <w:p w14:paraId="529D2724" w14:textId="77777777" w:rsidR="0085292B" w:rsidRPr="009213F9" w:rsidRDefault="0085292B" w:rsidP="0085292B">
            <w:pPr>
              <w:suppressAutoHyphens/>
              <w:autoSpaceDE w:val="0"/>
              <w:autoSpaceDN w:val="0"/>
              <w:adjustRightInd w:val="0"/>
              <w:textAlignment w:val="center"/>
              <w:rPr>
                <w:rFonts w:ascii="Garamond" w:hAnsi="Garamond" w:cs="Garamond"/>
                <w:color w:val="000000"/>
                <w:sz w:val="24"/>
                <w:szCs w:val="24"/>
              </w:rPr>
            </w:pPr>
          </w:p>
          <w:p w14:paraId="71F3656B" w14:textId="77777777" w:rsidR="0085292B" w:rsidRPr="009213F9" w:rsidRDefault="009213F9" w:rsidP="0085292B">
            <w:r w:rsidRPr="009213F9">
              <w:rPr>
                <w:rFonts w:ascii="Garamond" w:hAnsi="Garamond" w:cs="Garamond"/>
                <w:color w:val="000000"/>
                <w:sz w:val="24"/>
                <w:szCs w:val="24"/>
              </w:rPr>
              <w:t>Vid val ska, om minst ett ombud så begär, valet avgöras i sluten omröstning. Den som fått flest avgivna röster är vald. Vid lika röstetal avgör lotten.</w:t>
            </w:r>
            <w:r w:rsidR="00897096">
              <w:rPr>
                <w:rFonts w:ascii="Garamond" w:hAnsi="Garamond" w:cs="Garamond"/>
                <w:color w:val="000000"/>
                <w:sz w:val="24"/>
                <w:szCs w:val="24"/>
              </w:rPr>
              <w:br/>
            </w:r>
          </w:p>
        </w:tc>
      </w:tr>
      <w:tr w:rsidR="009213F9" w14:paraId="54D88995" w14:textId="77777777" w:rsidTr="0085292B">
        <w:tc>
          <w:tcPr>
            <w:tcW w:w="1101" w:type="dxa"/>
          </w:tcPr>
          <w:p w14:paraId="47F96418"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lastRenderedPageBreak/>
              <w:t>§</w:t>
            </w:r>
            <w:r w:rsidR="00897096">
              <w:rPr>
                <w:rFonts w:ascii="Gill Sans MT" w:hAnsi="Gill Sans MT"/>
                <w:b/>
                <w:sz w:val="24"/>
                <w:szCs w:val="24"/>
              </w:rPr>
              <w:t xml:space="preserve"> </w:t>
            </w:r>
            <w:r w:rsidRPr="009213F9">
              <w:rPr>
                <w:rFonts w:ascii="Gill Sans MT" w:hAnsi="Gill Sans MT"/>
                <w:b/>
                <w:sz w:val="24"/>
                <w:szCs w:val="24"/>
              </w:rPr>
              <w:t>6</w:t>
            </w:r>
          </w:p>
        </w:tc>
        <w:tc>
          <w:tcPr>
            <w:tcW w:w="8111" w:type="dxa"/>
          </w:tcPr>
          <w:p w14:paraId="4581D8C4" w14:textId="77777777" w:rsidR="00897096" w:rsidRPr="00897096" w:rsidRDefault="00897096" w:rsidP="00897096">
            <w:pPr>
              <w:pStyle w:val="Heading3"/>
              <w:rPr>
                <w:rFonts w:ascii="Times New Roman" w:hAnsi="Times New Roman" w:cs="Times New Roman"/>
                <w:i/>
                <w:iCs/>
              </w:rPr>
            </w:pPr>
            <w:r w:rsidRPr="00897096">
              <w:t>Motioner</w:t>
            </w:r>
          </w:p>
          <w:p w14:paraId="2165AE32" w14:textId="1CBB946E" w:rsidR="0085292B"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Enskild medlem har rätt att lämna in förslag angående </w:t>
            </w:r>
            <w:r w:rsidR="008F0A08">
              <w:rPr>
                <w:rFonts w:ascii="Garamond" w:hAnsi="Garamond" w:cs="Garamond"/>
                <w:color w:val="000000"/>
                <w:sz w:val="24"/>
                <w:szCs w:val="24"/>
              </w:rPr>
              <w:t>medlems</w:t>
            </w:r>
            <w:r w:rsidRPr="00897096">
              <w:rPr>
                <w:rFonts w:ascii="Garamond" w:hAnsi="Garamond" w:cs="Garamond"/>
                <w:color w:val="000000"/>
                <w:sz w:val="24"/>
                <w:szCs w:val="24"/>
              </w:rPr>
              <w:t xml:space="preserve">föreningens arbete till årsmötet. Motion ska vara skriftlig och inlämnad till </w:t>
            </w:r>
            <w:r w:rsidR="008F0A08">
              <w:rPr>
                <w:rFonts w:ascii="Garamond" w:hAnsi="Garamond" w:cs="Garamond"/>
                <w:color w:val="000000"/>
                <w:sz w:val="24"/>
                <w:szCs w:val="24"/>
              </w:rPr>
              <w:t>medlems</w:t>
            </w:r>
            <w:r w:rsidRPr="00897096">
              <w:rPr>
                <w:rFonts w:ascii="Garamond" w:hAnsi="Garamond" w:cs="Garamond"/>
                <w:color w:val="000000"/>
                <w:sz w:val="24"/>
                <w:szCs w:val="24"/>
              </w:rPr>
              <w:t xml:space="preserve">föreningens styrelse senast </w:t>
            </w:r>
            <w:r w:rsidR="00325156">
              <w:rPr>
                <w:rFonts w:ascii="Garamond" w:hAnsi="Garamond" w:cs="Garamond"/>
                <w:color w:val="000000"/>
                <w:sz w:val="24"/>
                <w:szCs w:val="24"/>
              </w:rPr>
              <w:t>XXXX.</w:t>
            </w:r>
            <w:r>
              <w:rPr>
                <w:rFonts w:ascii="Garamond" w:hAnsi="Garamond" w:cs="Garamond"/>
                <w:color w:val="000000"/>
                <w:sz w:val="24"/>
                <w:szCs w:val="24"/>
              </w:rPr>
              <w:br/>
            </w:r>
          </w:p>
        </w:tc>
      </w:tr>
      <w:tr w:rsidR="009213F9" w14:paraId="306C6ADA" w14:textId="77777777" w:rsidTr="0085292B">
        <w:tc>
          <w:tcPr>
            <w:tcW w:w="1101" w:type="dxa"/>
          </w:tcPr>
          <w:p w14:paraId="1222F5AB"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7</w:t>
            </w:r>
          </w:p>
        </w:tc>
        <w:tc>
          <w:tcPr>
            <w:tcW w:w="8111" w:type="dxa"/>
          </w:tcPr>
          <w:p w14:paraId="6237611C" w14:textId="77777777" w:rsidR="00897096" w:rsidRPr="00897096" w:rsidRDefault="00897096" w:rsidP="00897096">
            <w:pPr>
              <w:pStyle w:val="Heading3"/>
              <w:rPr>
                <w:rFonts w:ascii="Times New Roman" w:hAnsi="Times New Roman" w:cs="Times New Roman"/>
                <w:i/>
                <w:iCs/>
              </w:rPr>
            </w:pPr>
            <w:r w:rsidRPr="00897096">
              <w:t>Årsmötets dagordning</w:t>
            </w:r>
          </w:p>
          <w:p w14:paraId="01954DA9"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id årsmötet ska följande ärenden behandlas:</w:t>
            </w:r>
          </w:p>
          <w:p w14:paraId="57D101BE" w14:textId="77777777" w:rsidR="00BB53D3" w:rsidRPr="00897096" w:rsidRDefault="00BB53D3" w:rsidP="0085292B">
            <w:pPr>
              <w:suppressAutoHyphens/>
              <w:autoSpaceDE w:val="0"/>
              <w:autoSpaceDN w:val="0"/>
              <w:adjustRightInd w:val="0"/>
              <w:textAlignment w:val="center"/>
              <w:rPr>
                <w:rFonts w:ascii="Times New Roman" w:hAnsi="Times New Roman" w:cs="Times New Roman"/>
                <w:b/>
                <w:bCs/>
                <w:color w:val="000000"/>
              </w:rPr>
            </w:pPr>
          </w:p>
          <w:p w14:paraId="083CBC75"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årsmötets stadgeenliga sammankallande</w:t>
            </w:r>
          </w:p>
          <w:p w14:paraId="1D1678B2"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ordförande och sekreterare för årsmötet</w:t>
            </w:r>
          </w:p>
          <w:p w14:paraId="0221143E"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protokolljusterare och rösträknare</w:t>
            </w:r>
          </w:p>
          <w:p w14:paraId="4A123E41"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erksamhetsberättelse</w:t>
            </w:r>
          </w:p>
          <w:p w14:paraId="38EB1224"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balans- och resultaträkning </w:t>
            </w:r>
          </w:p>
          <w:p w14:paraId="2D23C758"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revisorernas berättelse</w:t>
            </w:r>
          </w:p>
          <w:p w14:paraId="50A353C2"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råga om ansvarsfrihet för styrelsen</w:t>
            </w:r>
          </w:p>
          <w:p w14:paraId="24D11CAF"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astställande av medlemsavgift</w:t>
            </w:r>
          </w:p>
          <w:p w14:paraId="05462BF0"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motioner </w:t>
            </w:r>
          </w:p>
          <w:p w14:paraId="701038CD"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erksamhetsplan och budget för kommande verksamhetsår</w:t>
            </w:r>
          </w:p>
          <w:p w14:paraId="39600D87"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astställande av antalet ledamöter och ersättare i styrelsen</w:t>
            </w:r>
          </w:p>
          <w:p w14:paraId="34F3D407"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ordförande</w:t>
            </w:r>
          </w:p>
          <w:p w14:paraId="0919DE2C"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övriga ledamöter i styrelsen</w:t>
            </w:r>
          </w:p>
          <w:p w14:paraId="406CF85B"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ersättare i styrelsen</w:t>
            </w:r>
          </w:p>
          <w:p w14:paraId="2F8081A4"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revisorer och ersättare</w:t>
            </w:r>
          </w:p>
          <w:p w14:paraId="6FFA4E76"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astställande av antalet ledamöter i valberedningen</w:t>
            </w:r>
          </w:p>
          <w:p w14:paraId="70A0F58F" w14:textId="77777777" w:rsidR="00897096" w:rsidRPr="00897096" w:rsidRDefault="00897096" w:rsidP="0085292B">
            <w:pPr>
              <w:pStyle w:val="ListParagraph"/>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lang w:val="en-US"/>
              </w:rPr>
            </w:pPr>
            <w:r w:rsidRPr="00897096">
              <w:rPr>
                <w:rFonts w:ascii="Garamond" w:hAnsi="Garamond" w:cs="Garamond"/>
                <w:color w:val="000000"/>
                <w:sz w:val="24"/>
                <w:szCs w:val="24"/>
                <w:lang w:val="en-US"/>
              </w:rPr>
              <w:t>val av valberedning</w:t>
            </w:r>
          </w:p>
          <w:p w14:paraId="69F94FFB" w14:textId="77777777" w:rsidR="009213F9" w:rsidRDefault="00897096" w:rsidP="0085292B">
            <w:pPr>
              <w:pStyle w:val="ListParagraph"/>
              <w:numPr>
                <w:ilvl w:val="0"/>
                <w:numId w:val="4"/>
              </w:numPr>
            </w:pPr>
            <w:r w:rsidRPr="00897096">
              <w:rPr>
                <w:rFonts w:ascii="Garamond" w:hAnsi="Garamond" w:cs="Garamond"/>
                <w:color w:val="000000"/>
                <w:sz w:val="24"/>
                <w:szCs w:val="24"/>
              </w:rPr>
              <w:t>val av ombud till förbundets kongress</w:t>
            </w:r>
          </w:p>
          <w:p w14:paraId="1C7E32B7" w14:textId="77777777" w:rsidR="0085292B" w:rsidRPr="00897096" w:rsidRDefault="0085292B" w:rsidP="00BB53D3"/>
        </w:tc>
      </w:tr>
      <w:tr w:rsidR="009213F9" w14:paraId="599356E8" w14:textId="77777777" w:rsidTr="0085292B">
        <w:tc>
          <w:tcPr>
            <w:tcW w:w="1101" w:type="dxa"/>
          </w:tcPr>
          <w:p w14:paraId="4A4BF4E7"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8</w:t>
            </w:r>
          </w:p>
        </w:tc>
        <w:tc>
          <w:tcPr>
            <w:tcW w:w="8111" w:type="dxa"/>
          </w:tcPr>
          <w:p w14:paraId="5EFF153D" w14:textId="77777777" w:rsidR="00897096" w:rsidRPr="00897096" w:rsidRDefault="00897096" w:rsidP="00897096">
            <w:pPr>
              <w:pStyle w:val="Heading3"/>
              <w:rPr>
                <w:rFonts w:ascii="Times New Roman" w:hAnsi="Times New Roman" w:cs="Times New Roman"/>
                <w:i/>
                <w:iCs/>
              </w:rPr>
            </w:pPr>
            <w:r w:rsidRPr="00897096">
              <w:t>Extra årsmöte</w:t>
            </w:r>
            <w:r>
              <w:t xml:space="preserve"> </w:t>
            </w:r>
          </w:p>
          <w:p w14:paraId="7ADE9E66" w14:textId="014A7F9E"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Extra årsmöte ska inkallas om styrelsen beslutar det, eller om revisorerna eller minst</w:t>
            </w:r>
            <w:r w:rsidR="00325156">
              <w:rPr>
                <w:rFonts w:ascii="Garamond" w:hAnsi="Garamond" w:cs="Garamond"/>
                <w:color w:val="000000"/>
                <w:sz w:val="24"/>
                <w:szCs w:val="24"/>
              </w:rPr>
              <w:t xml:space="preserve"> </w:t>
            </w:r>
            <w:r w:rsidRPr="00897096">
              <w:rPr>
                <w:rFonts w:ascii="Garamond" w:hAnsi="Garamond" w:cs="Garamond"/>
                <w:color w:val="000000"/>
                <w:sz w:val="24"/>
                <w:szCs w:val="24"/>
              </w:rPr>
              <w:t>20 % av medlemmarna begär det.</w:t>
            </w:r>
          </w:p>
          <w:p w14:paraId="496F95B5" w14:textId="77777777" w:rsidR="00BB53D3" w:rsidRPr="00897096" w:rsidRDefault="00BB53D3" w:rsidP="0085292B">
            <w:pPr>
              <w:suppressAutoHyphens/>
              <w:autoSpaceDE w:val="0"/>
              <w:autoSpaceDN w:val="0"/>
              <w:adjustRightInd w:val="0"/>
              <w:textAlignment w:val="center"/>
              <w:rPr>
                <w:rFonts w:ascii="Times New Roman" w:hAnsi="Times New Roman" w:cs="Times New Roman"/>
                <w:b/>
                <w:bCs/>
                <w:color w:val="000000"/>
                <w:sz w:val="24"/>
                <w:szCs w:val="24"/>
              </w:rPr>
            </w:pPr>
          </w:p>
          <w:p w14:paraId="58CF14E6" w14:textId="4231365E"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Extra årsmöte kan endast behandla den eller de frågor som angivits av </w:t>
            </w:r>
            <w:r w:rsidR="008F0A08">
              <w:rPr>
                <w:rFonts w:ascii="Garamond" w:hAnsi="Garamond" w:cs="Garamond"/>
                <w:color w:val="000000"/>
                <w:sz w:val="24"/>
                <w:szCs w:val="24"/>
              </w:rPr>
              <w:t>medlems</w:t>
            </w:r>
            <w:r w:rsidRPr="00897096">
              <w:rPr>
                <w:rFonts w:ascii="Garamond" w:hAnsi="Garamond" w:cs="Garamond"/>
                <w:color w:val="000000"/>
                <w:sz w:val="24"/>
                <w:szCs w:val="24"/>
              </w:rPr>
              <w:t>föreningens styrelse, revisorernas eller de medlemmar som begärt det extra årsmötet och som tillkännages i kallelsen</w:t>
            </w:r>
            <w:r w:rsidR="00BB53D3">
              <w:rPr>
                <w:rFonts w:ascii="Garamond" w:hAnsi="Garamond" w:cs="Garamond"/>
                <w:color w:val="000000"/>
                <w:sz w:val="24"/>
                <w:szCs w:val="24"/>
              </w:rPr>
              <w:t>.</w:t>
            </w:r>
          </w:p>
          <w:p w14:paraId="1B6194B9" w14:textId="77777777" w:rsidR="00BB53D3" w:rsidRDefault="00BB53D3" w:rsidP="0085292B">
            <w:pPr>
              <w:suppressAutoHyphens/>
              <w:autoSpaceDE w:val="0"/>
              <w:autoSpaceDN w:val="0"/>
              <w:adjustRightInd w:val="0"/>
              <w:textAlignment w:val="center"/>
              <w:rPr>
                <w:rFonts w:ascii="Garamond" w:hAnsi="Garamond" w:cs="Garamond"/>
                <w:color w:val="000000"/>
                <w:sz w:val="24"/>
                <w:szCs w:val="24"/>
              </w:rPr>
            </w:pPr>
          </w:p>
          <w:p w14:paraId="09933688"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6F9FB128" w14:textId="77777777" w:rsidR="009213F9"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lastRenderedPageBreak/>
              <w:t>Extra årsmöte ska hållas inom 30 dagar efter det att beslut fattats om årsmötet. Nödvändiga handlingar ska finnas tillgängliga senast 15 dagar före årsmötet.</w:t>
            </w:r>
          </w:p>
          <w:p w14:paraId="5C5C3CBF" w14:textId="77777777" w:rsidR="0085292B" w:rsidRPr="00897096" w:rsidRDefault="0085292B" w:rsidP="0085292B">
            <w:pPr>
              <w:suppressAutoHyphens/>
              <w:autoSpaceDE w:val="0"/>
              <w:autoSpaceDN w:val="0"/>
              <w:adjustRightInd w:val="0"/>
              <w:textAlignment w:val="center"/>
              <w:rPr>
                <w:rFonts w:ascii="Garamond" w:hAnsi="Garamond" w:cs="Garamond"/>
                <w:color w:val="000000"/>
                <w:sz w:val="24"/>
                <w:szCs w:val="24"/>
              </w:rPr>
            </w:pPr>
          </w:p>
        </w:tc>
      </w:tr>
      <w:tr w:rsidR="009213F9" w14:paraId="6785AE63" w14:textId="77777777" w:rsidTr="0085292B">
        <w:tc>
          <w:tcPr>
            <w:tcW w:w="1101" w:type="dxa"/>
          </w:tcPr>
          <w:p w14:paraId="0479F53A"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lastRenderedPageBreak/>
              <w:t>§</w:t>
            </w:r>
            <w:r w:rsidR="00897096">
              <w:rPr>
                <w:rFonts w:ascii="Gill Sans MT" w:hAnsi="Gill Sans MT"/>
                <w:b/>
                <w:sz w:val="24"/>
                <w:szCs w:val="24"/>
              </w:rPr>
              <w:t xml:space="preserve"> </w:t>
            </w:r>
            <w:r w:rsidRPr="009213F9">
              <w:rPr>
                <w:rFonts w:ascii="Gill Sans MT" w:hAnsi="Gill Sans MT"/>
                <w:b/>
                <w:sz w:val="24"/>
                <w:szCs w:val="24"/>
              </w:rPr>
              <w:t>9</w:t>
            </w:r>
          </w:p>
        </w:tc>
        <w:tc>
          <w:tcPr>
            <w:tcW w:w="8111" w:type="dxa"/>
          </w:tcPr>
          <w:p w14:paraId="55C1579C" w14:textId="0A251E07" w:rsidR="00897096" w:rsidRPr="00897096" w:rsidRDefault="008F0A08" w:rsidP="00897096">
            <w:pPr>
              <w:pStyle w:val="Heading3"/>
              <w:rPr>
                <w:rFonts w:ascii="Times New Roman" w:hAnsi="Times New Roman" w:cs="Times New Roman"/>
                <w:i/>
                <w:iCs/>
              </w:rPr>
            </w:pPr>
            <w:r>
              <w:t>Medlems</w:t>
            </w:r>
            <w:r w:rsidR="00897096" w:rsidRPr="00897096">
              <w:t>föreningens styrelse</w:t>
            </w:r>
          </w:p>
          <w:p w14:paraId="754AD595" w14:textId="38DFAA9C"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Styrelsen är </w:t>
            </w:r>
            <w:r w:rsidR="008F0A08">
              <w:rPr>
                <w:rFonts w:ascii="Garamond" w:hAnsi="Garamond" w:cs="Garamond"/>
                <w:color w:val="000000"/>
                <w:sz w:val="24"/>
                <w:szCs w:val="24"/>
              </w:rPr>
              <w:t>medlems</w:t>
            </w:r>
            <w:r w:rsidRPr="00897096">
              <w:rPr>
                <w:rFonts w:ascii="Garamond" w:hAnsi="Garamond" w:cs="Garamond"/>
                <w:color w:val="000000"/>
                <w:sz w:val="24"/>
                <w:szCs w:val="24"/>
              </w:rPr>
              <w:t>föreningens högsta beslutande organ mellan årsmötena. Styrelsen består av ordföranden samt det antal ledamöter och ersättare som årsmötet beslutar om.</w:t>
            </w:r>
          </w:p>
          <w:p w14:paraId="52F0B422" w14:textId="77777777" w:rsidR="00BB53D3" w:rsidRPr="00897096" w:rsidRDefault="00BB53D3" w:rsidP="0085292B">
            <w:pPr>
              <w:suppressAutoHyphens/>
              <w:autoSpaceDE w:val="0"/>
              <w:autoSpaceDN w:val="0"/>
              <w:adjustRightInd w:val="0"/>
              <w:textAlignment w:val="center"/>
              <w:rPr>
                <w:rFonts w:ascii="Times New Roman" w:hAnsi="Times New Roman" w:cs="Times New Roman"/>
                <w:b/>
                <w:bCs/>
                <w:color w:val="000000"/>
                <w:sz w:val="24"/>
                <w:szCs w:val="24"/>
              </w:rPr>
            </w:pPr>
          </w:p>
          <w:p w14:paraId="773B51B1" w14:textId="77517042" w:rsidR="00897096"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Styrelsen kan utse arbetsutskott samt råd och andra utskott. Styrelsen ska utfärda attestregler samt utse minst två ledamöter att teckna </w:t>
            </w:r>
            <w:r w:rsidR="008F0A08">
              <w:rPr>
                <w:rFonts w:ascii="Garamond" w:hAnsi="Garamond" w:cs="Garamond"/>
                <w:color w:val="000000"/>
                <w:sz w:val="24"/>
                <w:szCs w:val="24"/>
              </w:rPr>
              <w:t>medlems</w:t>
            </w:r>
            <w:r w:rsidRPr="00897096">
              <w:rPr>
                <w:rFonts w:ascii="Garamond" w:hAnsi="Garamond" w:cs="Garamond"/>
                <w:color w:val="000000"/>
                <w:sz w:val="24"/>
                <w:szCs w:val="24"/>
              </w:rPr>
              <w:t>föreningens firma.</w:t>
            </w:r>
          </w:p>
          <w:p w14:paraId="39B9EF3C"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id sammanträdena har alla ersättare närvaro- och yttranderätt. Styrelsen är beslutsmässig när minst hälften av ledamöterna eller tjänstgörande ersättare är närvarande.</w:t>
            </w:r>
          </w:p>
          <w:p w14:paraId="2D1B950F"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16322623" w14:textId="563C408B" w:rsidR="009213F9" w:rsidRDefault="00897096" w:rsidP="0085292B">
            <w:r w:rsidRPr="00897096">
              <w:rPr>
                <w:rFonts w:ascii="Garamond" w:hAnsi="Garamond" w:cs="Garamond"/>
                <w:color w:val="000000"/>
                <w:sz w:val="24"/>
                <w:szCs w:val="24"/>
              </w:rPr>
              <w:t xml:space="preserve">Styrelsen ska till förbundet sända in verksamhetsberättelse samt uppgifter om förtroendevalda senast den </w:t>
            </w:r>
            <w:r w:rsidR="00325156">
              <w:rPr>
                <w:rFonts w:ascii="Garamond" w:hAnsi="Garamond" w:cs="Garamond"/>
                <w:color w:val="000000"/>
                <w:sz w:val="24"/>
                <w:szCs w:val="24"/>
              </w:rPr>
              <w:t>15</w:t>
            </w:r>
            <w:r w:rsidRPr="00897096">
              <w:rPr>
                <w:rFonts w:ascii="Garamond" w:hAnsi="Garamond" w:cs="Garamond"/>
                <w:color w:val="000000"/>
                <w:sz w:val="24"/>
                <w:szCs w:val="24"/>
              </w:rPr>
              <w:t xml:space="preserve"> </w:t>
            </w:r>
            <w:r w:rsidR="00160AA6">
              <w:rPr>
                <w:rFonts w:ascii="Garamond" w:hAnsi="Garamond" w:cs="Garamond"/>
                <w:color w:val="000000"/>
                <w:sz w:val="24"/>
                <w:szCs w:val="24"/>
              </w:rPr>
              <w:t>a</w:t>
            </w:r>
            <w:r w:rsidRPr="00897096">
              <w:rPr>
                <w:rFonts w:ascii="Garamond" w:hAnsi="Garamond" w:cs="Garamond"/>
                <w:color w:val="000000"/>
                <w:sz w:val="24"/>
                <w:szCs w:val="24"/>
              </w:rPr>
              <w:t>pril varje år.</w:t>
            </w:r>
          </w:p>
          <w:p w14:paraId="1CEDBD59" w14:textId="77777777" w:rsidR="0085292B" w:rsidRPr="00897096" w:rsidRDefault="0085292B" w:rsidP="0085292B"/>
        </w:tc>
      </w:tr>
      <w:tr w:rsidR="009213F9" w14:paraId="11BAEFED" w14:textId="77777777" w:rsidTr="0085292B">
        <w:tc>
          <w:tcPr>
            <w:tcW w:w="1101" w:type="dxa"/>
          </w:tcPr>
          <w:p w14:paraId="0E7FE881"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0</w:t>
            </w:r>
          </w:p>
        </w:tc>
        <w:tc>
          <w:tcPr>
            <w:tcW w:w="8111" w:type="dxa"/>
          </w:tcPr>
          <w:p w14:paraId="5C075CDA" w14:textId="77777777" w:rsidR="00897096" w:rsidRPr="00897096" w:rsidRDefault="00897096" w:rsidP="00897096">
            <w:pPr>
              <w:pStyle w:val="Heading3"/>
              <w:rPr>
                <w:rFonts w:ascii="Times New Roman" w:hAnsi="Times New Roman" w:cs="Times New Roman"/>
                <w:i/>
                <w:iCs/>
              </w:rPr>
            </w:pPr>
            <w:r w:rsidRPr="00897096">
              <w:t>Kansli</w:t>
            </w:r>
          </w:p>
          <w:p w14:paraId="2181F5AF" w14:textId="77777777" w:rsidR="0085292B"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Styrelsen anställer i förekommande fall personal på kansliet och beslutar om arbetsordning.</w:t>
            </w:r>
            <w:r>
              <w:rPr>
                <w:rFonts w:ascii="Garamond" w:hAnsi="Garamond" w:cs="Garamond"/>
                <w:color w:val="000000"/>
                <w:sz w:val="24"/>
                <w:szCs w:val="24"/>
              </w:rPr>
              <w:br/>
            </w:r>
          </w:p>
        </w:tc>
      </w:tr>
      <w:tr w:rsidR="009213F9" w14:paraId="56469B73" w14:textId="77777777" w:rsidTr="0085292B">
        <w:tc>
          <w:tcPr>
            <w:tcW w:w="1101" w:type="dxa"/>
          </w:tcPr>
          <w:p w14:paraId="4B931729"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1</w:t>
            </w:r>
          </w:p>
        </w:tc>
        <w:tc>
          <w:tcPr>
            <w:tcW w:w="8111" w:type="dxa"/>
          </w:tcPr>
          <w:p w14:paraId="64EC6558" w14:textId="77777777" w:rsidR="00897096" w:rsidRPr="00897096" w:rsidRDefault="00897096" w:rsidP="00897096">
            <w:pPr>
              <w:pStyle w:val="Heading3"/>
              <w:rPr>
                <w:rFonts w:ascii="Times New Roman" w:hAnsi="Times New Roman" w:cs="Times New Roman"/>
                <w:i/>
                <w:iCs/>
              </w:rPr>
            </w:pPr>
            <w:r w:rsidRPr="00897096">
              <w:t>Revision</w:t>
            </w:r>
          </w:p>
          <w:p w14:paraId="5BF8DEEC"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Årsmötet utser minst en revisor med ersättare. </w:t>
            </w:r>
          </w:p>
          <w:p w14:paraId="758CEA88"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3A0E6BB4" w14:textId="342B997F" w:rsidR="0085292B" w:rsidRPr="00897096" w:rsidRDefault="008F0A08" w:rsidP="0085292B">
            <w:r>
              <w:rPr>
                <w:rFonts w:ascii="Garamond" w:hAnsi="Garamond" w:cs="Garamond"/>
                <w:color w:val="000000"/>
                <w:sz w:val="24"/>
                <w:szCs w:val="24"/>
              </w:rPr>
              <w:t>Medlems</w:t>
            </w:r>
            <w:r w:rsidR="00897096" w:rsidRPr="00897096">
              <w:rPr>
                <w:rFonts w:ascii="Garamond" w:hAnsi="Garamond" w:cs="Garamond"/>
                <w:color w:val="000000"/>
                <w:sz w:val="24"/>
                <w:szCs w:val="24"/>
              </w:rPr>
              <w:t xml:space="preserve">föreningens styrelse ska senast den </w:t>
            </w:r>
            <w:r w:rsidR="00325156">
              <w:rPr>
                <w:rFonts w:ascii="Garamond" w:hAnsi="Garamond" w:cs="Garamond"/>
                <w:color w:val="000000"/>
                <w:sz w:val="24"/>
                <w:szCs w:val="24"/>
              </w:rPr>
              <w:t>XXX</w:t>
            </w:r>
            <w:r w:rsidR="00897096" w:rsidRPr="00897096">
              <w:rPr>
                <w:rFonts w:ascii="Garamond" w:hAnsi="Garamond" w:cs="Garamond"/>
                <w:color w:val="000000"/>
                <w:sz w:val="24"/>
                <w:szCs w:val="24"/>
              </w:rPr>
              <w:t xml:space="preserve"> överlämna erforderliga handlingar angående det föregående årets verksamhet till revisorn. Revisorn ska överlämna sin berättelse till styrelsen senast </w:t>
            </w:r>
            <w:r w:rsidR="00325156">
              <w:rPr>
                <w:rFonts w:ascii="Garamond" w:hAnsi="Garamond" w:cs="Garamond"/>
                <w:color w:val="000000"/>
                <w:sz w:val="24"/>
                <w:szCs w:val="24"/>
              </w:rPr>
              <w:t>XXX</w:t>
            </w:r>
            <w:r w:rsidR="00897096" w:rsidRPr="00897096">
              <w:rPr>
                <w:rFonts w:ascii="Garamond" w:hAnsi="Garamond" w:cs="Garamond"/>
                <w:color w:val="000000"/>
                <w:sz w:val="24"/>
                <w:szCs w:val="24"/>
              </w:rPr>
              <w:t>.</w:t>
            </w:r>
            <w:r w:rsidR="00897096">
              <w:rPr>
                <w:rFonts w:ascii="Garamond" w:hAnsi="Garamond" w:cs="Garamond"/>
                <w:color w:val="000000"/>
                <w:sz w:val="24"/>
                <w:szCs w:val="24"/>
              </w:rPr>
              <w:br/>
            </w:r>
          </w:p>
        </w:tc>
      </w:tr>
      <w:tr w:rsidR="009213F9" w14:paraId="0FA4ADA4" w14:textId="77777777" w:rsidTr="0085292B">
        <w:tc>
          <w:tcPr>
            <w:tcW w:w="1101" w:type="dxa"/>
          </w:tcPr>
          <w:p w14:paraId="6DC67A6B"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2</w:t>
            </w:r>
          </w:p>
        </w:tc>
        <w:tc>
          <w:tcPr>
            <w:tcW w:w="8111" w:type="dxa"/>
          </w:tcPr>
          <w:p w14:paraId="72534D6F" w14:textId="77777777" w:rsidR="00897096" w:rsidRPr="00897096" w:rsidRDefault="00897096" w:rsidP="00897096">
            <w:pPr>
              <w:pStyle w:val="Heading3"/>
              <w:rPr>
                <w:rFonts w:ascii="Times New Roman" w:hAnsi="Times New Roman" w:cs="Times New Roman"/>
                <w:i/>
                <w:iCs/>
              </w:rPr>
            </w:pPr>
            <w:r w:rsidRPr="00897096">
              <w:t>Valbarhet</w:t>
            </w:r>
          </w:p>
          <w:p w14:paraId="00CE9131" w14:textId="77777777" w:rsidR="0085292B"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ör att bli vald till förtroendeuppdrag ska denne vara medlem i förbundet, dock gäller att godkänd revisor och dennes ersättare inte får vara medlemmar i förbundet.</w:t>
            </w:r>
            <w:r>
              <w:rPr>
                <w:rFonts w:ascii="Garamond" w:hAnsi="Garamond" w:cs="Garamond"/>
                <w:color w:val="000000"/>
                <w:sz w:val="24"/>
                <w:szCs w:val="24"/>
              </w:rPr>
              <w:br/>
            </w:r>
          </w:p>
        </w:tc>
      </w:tr>
      <w:tr w:rsidR="009213F9" w14:paraId="4A5F331E" w14:textId="77777777" w:rsidTr="0085292B">
        <w:tc>
          <w:tcPr>
            <w:tcW w:w="1101" w:type="dxa"/>
          </w:tcPr>
          <w:p w14:paraId="3BA61FD5"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3</w:t>
            </w:r>
          </w:p>
        </w:tc>
        <w:tc>
          <w:tcPr>
            <w:tcW w:w="8111" w:type="dxa"/>
          </w:tcPr>
          <w:p w14:paraId="6F1FF6A5" w14:textId="77777777" w:rsidR="00897096" w:rsidRPr="00897096" w:rsidRDefault="00897096" w:rsidP="00897096">
            <w:pPr>
              <w:pStyle w:val="Heading3"/>
              <w:rPr>
                <w:rFonts w:ascii="Times New Roman" w:hAnsi="Times New Roman" w:cs="Times New Roman"/>
                <w:i/>
                <w:iCs/>
              </w:rPr>
            </w:pPr>
            <w:r w:rsidRPr="00897096">
              <w:t>Stadgeändring och tillägg</w:t>
            </w:r>
          </w:p>
          <w:p w14:paraId="38460C61"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Dessa stadgar kan endast ändras av förbundets kongress.</w:t>
            </w:r>
          </w:p>
          <w:p w14:paraId="7255C991"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6022A1D5" w14:textId="7E1549B9" w:rsidR="009213F9" w:rsidRDefault="00897096" w:rsidP="0085292B">
            <w:r w:rsidRPr="00897096">
              <w:rPr>
                <w:rFonts w:ascii="Garamond" w:hAnsi="Garamond" w:cs="Garamond"/>
                <w:color w:val="000000"/>
                <w:sz w:val="24"/>
                <w:szCs w:val="24"/>
              </w:rPr>
              <w:t xml:space="preserve">Tillägg till stadgarna kan göras av </w:t>
            </w:r>
            <w:r w:rsidR="008F0A08">
              <w:rPr>
                <w:rFonts w:ascii="Garamond" w:hAnsi="Garamond" w:cs="Garamond"/>
                <w:color w:val="000000"/>
                <w:sz w:val="24"/>
                <w:szCs w:val="24"/>
              </w:rPr>
              <w:t>medlems</w:t>
            </w:r>
            <w:r w:rsidRPr="00897096">
              <w:rPr>
                <w:rFonts w:ascii="Garamond" w:hAnsi="Garamond" w:cs="Garamond"/>
                <w:color w:val="000000"/>
                <w:sz w:val="24"/>
                <w:szCs w:val="24"/>
              </w:rPr>
              <w:t>föreningens årsmöte. Beslut måste fattas med minst två tredjedelars majoritet. Tillägg till stadgarna får inte strida mot normalstadgarna. Stadgetillägg måste anmälas till förbundets styrelse inom två månader efter årsmötet.</w:t>
            </w:r>
          </w:p>
          <w:p w14:paraId="2BA7406C" w14:textId="77777777" w:rsidR="0085292B" w:rsidRPr="00897096" w:rsidRDefault="0085292B" w:rsidP="0085292B"/>
        </w:tc>
      </w:tr>
      <w:tr w:rsidR="009213F9" w14:paraId="169FADD9" w14:textId="77777777" w:rsidTr="0085292B">
        <w:tc>
          <w:tcPr>
            <w:tcW w:w="1101" w:type="dxa"/>
          </w:tcPr>
          <w:p w14:paraId="4138F578"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4</w:t>
            </w:r>
          </w:p>
        </w:tc>
        <w:tc>
          <w:tcPr>
            <w:tcW w:w="8111" w:type="dxa"/>
          </w:tcPr>
          <w:p w14:paraId="412DC1D4" w14:textId="77777777" w:rsidR="00897096" w:rsidRPr="00897096" w:rsidRDefault="00897096" w:rsidP="00897096">
            <w:pPr>
              <w:pStyle w:val="Heading3"/>
              <w:rPr>
                <w:rFonts w:ascii="Times New Roman" w:hAnsi="Times New Roman" w:cs="Times New Roman"/>
                <w:i/>
                <w:iCs/>
              </w:rPr>
            </w:pPr>
            <w:r w:rsidRPr="00897096">
              <w:t>Upplösning</w:t>
            </w:r>
          </w:p>
          <w:p w14:paraId="1371B590" w14:textId="2F19096A" w:rsidR="00897096" w:rsidRDefault="008F0A08" w:rsidP="0085292B">
            <w:pPr>
              <w:suppressAutoHyphens/>
              <w:autoSpaceDE w:val="0"/>
              <w:autoSpaceDN w:val="0"/>
              <w:adjustRightInd w:val="0"/>
              <w:textAlignment w:val="center"/>
              <w:rPr>
                <w:rFonts w:ascii="Garamond" w:hAnsi="Garamond" w:cs="Garamond"/>
                <w:color w:val="000000"/>
                <w:sz w:val="24"/>
                <w:szCs w:val="24"/>
              </w:rPr>
            </w:pPr>
            <w:r>
              <w:rPr>
                <w:rFonts w:ascii="Garamond" w:hAnsi="Garamond" w:cs="Garamond"/>
                <w:color w:val="000000"/>
                <w:sz w:val="24"/>
                <w:szCs w:val="24"/>
              </w:rPr>
              <w:t>Medlems</w:t>
            </w:r>
            <w:r w:rsidR="00897096" w:rsidRPr="00897096">
              <w:rPr>
                <w:rFonts w:ascii="Garamond" w:hAnsi="Garamond" w:cs="Garamond"/>
                <w:color w:val="000000"/>
                <w:sz w:val="24"/>
                <w:szCs w:val="24"/>
              </w:rPr>
              <w:t>förening kan upplösas. För detta fordras beslut vid två på varandra följande årsmöten, varav det ena måste vara ordinarie årsmöte. Besluten måste vid båda tillfällena fattas med minst fyra femtedels majoritet av de närvarande röstberättigade medlemmarna.</w:t>
            </w:r>
          </w:p>
          <w:p w14:paraId="0C4F1D19"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521BFC02" w14:textId="655529C9" w:rsidR="009213F9"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Tillgångar och handlingar ska överlämnas till förbundet, som ska använda tillgångarna för uppgifter inom </w:t>
            </w:r>
            <w:r w:rsidR="008F0A08">
              <w:rPr>
                <w:rFonts w:ascii="Garamond" w:hAnsi="Garamond" w:cs="Garamond"/>
                <w:color w:val="000000"/>
                <w:sz w:val="24"/>
                <w:szCs w:val="24"/>
              </w:rPr>
              <w:t>medlems</w:t>
            </w:r>
            <w:r w:rsidRPr="00897096">
              <w:rPr>
                <w:rFonts w:ascii="Garamond" w:hAnsi="Garamond" w:cs="Garamond"/>
                <w:color w:val="000000"/>
                <w:sz w:val="24"/>
                <w:szCs w:val="24"/>
              </w:rPr>
              <w:t>föreningens verksamhetsområde exempelvis vid bildande av ny anhörigförening.</w:t>
            </w:r>
          </w:p>
        </w:tc>
      </w:tr>
    </w:tbl>
    <w:p w14:paraId="06DD1E80" w14:textId="77777777" w:rsidR="009213F9" w:rsidRPr="009213F9" w:rsidRDefault="009213F9" w:rsidP="009213F9">
      <w:pPr>
        <w:jc w:val="center"/>
      </w:pPr>
    </w:p>
    <w:sectPr w:rsidR="009213F9" w:rsidRPr="009213F9" w:rsidSect="00F75359">
      <w:headerReference w:type="default" r:id="rId8"/>
      <w:pgSz w:w="11906" w:h="16838"/>
      <w:pgMar w:top="1276" w:right="1417" w:bottom="851" w:left="1417"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A3FB6" w14:textId="77777777" w:rsidR="00F75359" w:rsidRDefault="00F75359" w:rsidP="009213F9">
      <w:pPr>
        <w:spacing w:after="0" w:line="240" w:lineRule="auto"/>
      </w:pPr>
      <w:r>
        <w:separator/>
      </w:r>
    </w:p>
  </w:endnote>
  <w:endnote w:type="continuationSeparator" w:id="0">
    <w:p w14:paraId="011BC764" w14:textId="77777777" w:rsidR="00F75359" w:rsidRDefault="00F75359" w:rsidP="00921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inion Pro">
    <w:panose1 w:val="02040703060306020203"/>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16990" w14:textId="77777777" w:rsidR="00F75359" w:rsidRDefault="00F75359" w:rsidP="009213F9">
      <w:pPr>
        <w:spacing w:after="0" w:line="240" w:lineRule="auto"/>
      </w:pPr>
      <w:r>
        <w:separator/>
      </w:r>
    </w:p>
  </w:footnote>
  <w:footnote w:type="continuationSeparator" w:id="0">
    <w:p w14:paraId="71F51D41" w14:textId="77777777" w:rsidR="00F75359" w:rsidRDefault="00F75359" w:rsidP="00921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5150" w14:textId="77777777" w:rsidR="009213F9" w:rsidRDefault="009213F9">
    <w:pPr>
      <w:pStyle w:val="Header"/>
    </w:pPr>
  </w:p>
  <w:p w14:paraId="3DE74075" w14:textId="77777777" w:rsidR="009213F9" w:rsidRDefault="00921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B46D7B"/>
    <w:multiLevelType w:val="hybridMultilevel"/>
    <w:tmpl w:val="BE2077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8973C06"/>
    <w:multiLevelType w:val="hybridMultilevel"/>
    <w:tmpl w:val="05F608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62273965"/>
    <w:multiLevelType w:val="hybridMultilevel"/>
    <w:tmpl w:val="2BF4BB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7BED0F78"/>
    <w:multiLevelType w:val="hybridMultilevel"/>
    <w:tmpl w:val="4C3ABBD4"/>
    <w:lvl w:ilvl="0" w:tplc="041D0001">
      <w:start w:val="1"/>
      <w:numFmt w:val="bullet"/>
      <w:lvlText w:val=""/>
      <w:lvlJc w:val="left"/>
      <w:pPr>
        <w:ind w:left="1854" w:hanging="360"/>
      </w:pPr>
      <w:rPr>
        <w:rFonts w:ascii="Symbol" w:hAnsi="Symbol" w:hint="default"/>
      </w:rPr>
    </w:lvl>
    <w:lvl w:ilvl="1" w:tplc="041D0003" w:tentative="1">
      <w:start w:val="1"/>
      <w:numFmt w:val="bullet"/>
      <w:lvlText w:val="o"/>
      <w:lvlJc w:val="left"/>
      <w:pPr>
        <w:ind w:left="2574" w:hanging="360"/>
      </w:pPr>
      <w:rPr>
        <w:rFonts w:ascii="Courier New" w:hAnsi="Courier New" w:cs="Courier New" w:hint="default"/>
      </w:rPr>
    </w:lvl>
    <w:lvl w:ilvl="2" w:tplc="041D0005" w:tentative="1">
      <w:start w:val="1"/>
      <w:numFmt w:val="bullet"/>
      <w:lvlText w:val=""/>
      <w:lvlJc w:val="left"/>
      <w:pPr>
        <w:ind w:left="3294" w:hanging="360"/>
      </w:pPr>
      <w:rPr>
        <w:rFonts w:ascii="Wingdings" w:hAnsi="Wingdings" w:hint="default"/>
      </w:rPr>
    </w:lvl>
    <w:lvl w:ilvl="3" w:tplc="041D0001" w:tentative="1">
      <w:start w:val="1"/>
      <w:numFmt w:val="bullet"/>
      <w:lvlText w:val=""/>
      <w:lvlJc w:val="left"/>
      <w:pPr>
        <w:ind w:left="4014" w:hanging="360"/>
      </w:pPr>
      <w:rPr>
        <w:rFonts w:ascii="Symbol" w:hAnsi="Symbol" w:hint="default"/>
      </w:rPr>
    </w:lvl>
    <w:lvl w:ilvl="4" w:tplc="041D0003" w:tentative="1">
      <w:start w:val="1"/>
      <w:numFmt w:val="bullet"/>
      <w:lvlText w:val="o"/>
      <w:lvlJc w:val="left"/>
      <w:pPr>
        <w:ind w:left="4734" w:hanging="360"/>
      </w:pPr>
      <w:rPr>
        <w:rFonts w:ascii="Courier New" w:hAnsi="Courier New" w:cs="Courier New" w:hint="default"/>
      </w:rPr>
    </w:lvl>
    <w:lvl w:ilvl="5" w:tplc="041D0005" w:tentative="1">
      <w:start w:val="1"/>
      <w:numFmt w:val="bullet"/>
      <w:lvlText w:val=""/>
      <w:lvlJc w:val="left"/>
      <w:pPr>
        <w:ind w:left="5454" w:hanging="360"/>
      </w:pPr>
      <w:rPr>
        <w:rFonts w:ascii="Wingdings" w:hAnsi="Wingdings" w:hint="default"/>
      </w:rPr>
    </w:lvl>
    <w:lvl w:ilvl="6" w:tplc="041D0001" w:tentative="1">
      <w:start w:val="1"/>
      <w:numFmt w:val="bullet"/>
      <w:lvlText w:val=""/>
      <w:lvlJc w:val="left"/>
      <w:pPr>
        <w:ind w:left="6174" w:hanging="360"/>
      </w:pPr>
      <w:rPr>
        <w:rFonts w:ascii="Symbol" w:hAnsi="Symbol" w:hint="default"/>
      </w:rPr>
    </w:lvl>
    <w:lvl w:ilvl="7" w:tplc="041D0003" w:tentative="1">
      <w:start w:val="1"/>
      <w:numFmt w:val="bullet"/>
      <w:lvlText w:val="o"/>
      <w:lvlJc w:val="left"/>
      <w:pPr>
        <w:ind w:left="6894" w:hanging="360"/>
      </w:pPr>
      <w:rPr>
        <w:rFonts w:ascii="Courier New" w:hAnsi="Courier New" w:cs="Courier New" w:hint="default"/>
      </w:rPr>
    </w:lvl>
    <w:lvl w:ilvl="8" w:tplc="041D0005" w:tentative="1">
      <w:start w:val="1"/>
      <w:numFmt w:val="bullet"/>
      <w:lvlText w:val=""/>
      <w:lvlJc w:val="left"/>
      <w:pPr>
        <w:ind w:left="7614" w:hanging="360"/>
      </w:pPr>
      <w:rPr>
        <w:rFonts w:ascii="Wingdings" w:hAnsi="Wingdings" w:hint="default"/>
      </w:rPr>
    </w:lvl>
  </w:abstractNum>
  <w:num w:numId="1" w16cid:durableId="1375814091">
    <w:abstractNumId w:val="1"/>
  </w:num>
  <w:num w:numId="2" w16cid:durableId="602763275">
    <w:abstractNumId w:val="3"/>
  </w:num>
  <w:num w:numId="3" w16cid:durableId="907424650">
    <w:abstractNumId w:val="2"/>
  </w:num>
  <w:num w:numId="4" w16cid:durableId="394667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BQIDCxMzQxMLQyUdpeDU4uLM/DyQAsNaAD7zFx0sAAAA"/>
  </w:docVars>
  <w:rsids>
    <w:rsidRoot w:val="009213F9"/>
    <w:rsid w:val="00160AA6"/>
    <w:rsid w:val="001D624F"/>
    <w:rsid w:val="002E0470"/>
    <w:rsid w:val="002E0586"/>
    <w:rsid w:val="00325156"/>
    <w:rsid w:val="003F29C0"/>
    <w:rsid w:val="00432630"/>
    <w:rsid w:val="004D1959"/>
    <w:rsid w:val="00663A5F"/>
    <w:rsid w:val="006F727D"/>
    <w:rsid w:val="00734DAA"/>
    <w:rsid w:val="007909C6"/>
    <w:rsid w:val="0085292B"/>
    <w:rsid w:val="00897096"/>
    <w:rsid w:val="008D6E39"/>
    <w:rsid w:val="008F0A08"/>
    <w:rsid w:val="009213F9"/>
    <w:rsid w:val="009E11B2"/>
    <w:rsid w:val="00B47773"/>
    <w:rsid w:val="00B67A3B"/>
    <w:rsid w:val="00BB53D3"/>
    <w:rsid w:val="00C207A4"/>
    <w:rsid w:val="00C9751D"/>
    <w:rsid w:val="00CE6C8A"/>
    <w:rsid w:val="00DC427F"/>
    <w:rsid w:val="00DC59EA"/>
    <w:rsid w:val="00F67D3A"/>
    <w:rsid w:val="00F70DC3"/>
    <w:rsid w:val="00F75359"/>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0DC30"/>
  <w15:docId w15:val="{A04A35DF-CF47-49C7-8008-6C95B65C5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970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97096"/>
    <w:pPr>
      <w:spacing w:after="0" w:line="240" w:lineRule="auto"/>
      <w:outlineLvl w:val="2"/>
    </w:pPr>
    <w:rPr>
      <w:rFonts w:ascii="Gill Sans MT" w:hAnsi="Gill Sans MT"/>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13F9"/>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13F9"/>
  </w:style>
  <w:style w:type="paragraph" w:styleId="Footer">
    <w:name w:val="footer"/>
    <w:basedOn w:val="Normal"/>
    <w:link w:val="FooterChar"/>
    <w:uiPriority w:val="99"/>
    <w:unhideWhenUsed/>
    <w:rsid w:val="009213F9"/>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13F9"/>
  </w:style>
  <w:style w:type="paragraph" w:styleId="BalloonText">
    <w:name w:val="Balloon Text"/>
    <w:basedOn w:val="Normal"/>
    <w:link w:val="BalloonTextChar"/>
    <w:uiPriority w:val="99"/>
    <w:semiHidden/>
    <w:unhideWhenUsed/>
    <w:rsid w:val="009213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13F9"/>
    <w:rPr>
      <w:rFonts w:ascii="Tahoma" w:hAnsi="Tahoma" w:cs="Tahoma"/>
      <w:sz w:val="16"/>
      <w:szCs w:val="16"/>
    </w:rPr>
  </w:style>
  <w:style w:type="paragraph" w:customStyle="1" w:styleId="Standard">
    <w:name w:val="Standard"/>
    <w:basedOn w:val="Normal"/>
    <w:uiPriority w:val="99"/>
    <w:rsid w:val="009213F9"/>
    <w:pPr>
      <w:suppressAutoHyphens/>
      <w:autoSpaceDE w:val="0"/>
      <w:autoSpaceDN w:val="0"/>
      <w:adjustRightInd w:val="0"/>
      <w:spacing w:after="0" w:line="288" w:lineRule="auto"/>
      <w:textAlignment w:val="center"/>
    </w:pPr>
    <w:rPr>
      <w:rFonts w:ascii="Times New Roman" w:hAnsi="Times New Roman" w:cs="Times New Roman"/>
      <w:color w:val="000000"/>
      <w:sz w:val="24"/>
      <w:szCs w:val="24"/>
      <w:lang w:val="zh-CN"/>
    </w:rPr>
  </w:style>
  <w:style w:type="character" w:customStyle="1" w:styleId="huvudrubrik">
    <w:name w:val="huvudrubrik"/>
    <w:uiPriority w:val="99"/>
    <w:rsid w:val="009213F9"/>
    <w:rPr>
      <w:rFonts w:ascii="Gill Sans MT" w:hAnsi="Gill Sans MT" w:cs="Gill Sans MT"/>
      <w:b/>
      <w:bCs/>
      <w:sz w:val="40"/>
      <w:szCs w:val="40"/>
      <w:lang w:val="en-US"/>
    </w:rPr>
  </w:style>
  <w:style w:type="table" w:styleId="TableGrid">
    <w:name w:val="Table Grid"/>
    <w:basedOn w:val="TableNormal"/>
    <w:uiPriority w:val="59"/>
    <w:rsid w:val="00921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yparagraf">
    <w:name w:val="Ny paragraf"/>
    <w:basedOn w:val="Normal"/>
    <w:uiPriority w:val="99"/>
    <w:rsid w:val="009213F9"/>
    <w:pPr>
      <w:tabs>
        <w:tab w:val="left" w:pos="1140"/>
      </w:tabs>
      <w:autoSpaceDE w:val="0"/>
      <w:autoSpaceDN w:val="0"/>
      <w:adjustRightInd w:val="0"/>
      <w:spacing w:before="283" w:after="57" w:line="288" w:lineRule="auto"/>
      <w:textAlignment w:val="center"/>
    </w:pPr>
    <w:rPr>
      <w:rFonts w:ascii="Minion Pro" w:hAnsi="Minion Pro" w:cs="Minion Pro"/>
      <w:color w:val="000000"/>
      <w:sz w:val="24"/>
      <w:szCs w:val="24"/>
    </w:rPr>
  </w:style>
  <w:style w:type="paragraph" w:styleId="BodyText">
    <w:name w:val="Body Text"/>
    <w:basedOn w:val="Standard"/>
    <w:link w:val="BodyTextChar"/>
    <w:uiPriority w:val="99"/>
    <w:rsid w:val="009213F9"/>
    <w:pPr>
      <w:spacing w:after="170"/>
      <w:ind w:left="1134"/>
    </w:pPr>
    <w:rPr>
      <w:rFonts w:ascii="Garamond" w:hAnsi="Garamond" w:cs="Garamond"/>
      <w:lang w:val="en-US"/>
    </w:rPr>
  </w:style>
  <w:style w:type="character" w:customStyle="1" w:styleId="BodyTextChar">
    <w:name w:val="Body Text Char"/>
    <w:basedOn w:val="DefaultParagraphFont"/>
    <w:link w:val="BodyText"/>
    <w:uiPriority w:val="99"/>
    <w:rsid w:val="009213F9"/>
    <w:rPr>
      <w:rFonts w:ascii="Garamond" w:hAnsi="Garamond" w:cs="Garamond"/>
      <w:color w:val="000000"/>
      <w:sz w:val="24"/>
      <w:szCs w:val="24"/>
      <w:lang w:val="en-US"/>
    </w:rPr>
  </w:style>
  <w:style w:type="character" w:customStyle="1" w:styleId="Paragraf">
    <w:name w:val="Paragraf"/>
    <w:uiPriority w:val="99"/>
    <w:rsid w:val="009213F9"/>
    <w:rPr>
      <w:rFonts w:ascii="Gill Sans MT" w:hAnsi="Gill Sans MT" w:cs="Gill Sans MT"/>
      <w:b/>
      <w:bCs/>
      <w:sz w:val="24"/>
      <w:szCs w:val="24"/>
      <w:lang w:val="en-US"/>
    </w:rPr>
  </w:style>
  <w:style w:type="paragraph" w:styleId="ListBullet">
    <w:name w:val="List Bullet"/>
    <w:basedOn w:val="Standard"/>
    <w:uiPriority w:val="99"/>
    <w:rsid w:val="009213F9"/>
    <w:pPr>
      <w:tabs>
        <w:tab w:val="left" w:pos="283"/>
        <w:tab w:val="left" w:pos="794"/>
      </w:tabs>
      <w:ind w:left="1134"/>
    </w:pPr>
    <w:rPr>
      <w:rFonts w:ascii="Garamond" w:hAnsi="Garamond" w:cs="Garamond"/>
      <w:lang w:val="en-US"/>
    </w:rPr>
  </w:style>
  <w:style w:type="paragraph" w:styleId="ListParagraph">
    <w:name w:val="List Paragraph"/>
    <w:basedOn w:val="Normal"/>
    <w:uiPriority w:val="34"/>
    <w:qFormat/>
    <w:rsid w:val="009213F9"/>
    <w:pPr>
      <w:ind w:left="720"/>
      <w:contextualSpacing/>
    </w:pPr>
  </w:style>
  <w:style w:type="character" w:customStyle="1" w:styleId="Heading2Char">
    <w:name w:val="Heading 2 Char"/>
    <w:basedOn w:val="DefaultParagraphFont"/>
    <w:link w:val="Heading2"/>
    <w:uiPriority w:val="9"/>
    <w:rsid w:val="008970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97096"/>
    <w:rPr>
      <w:rFonts w:ascii="Gill Sans MT" w:hAnsi="Gill Sans MT"/>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94</Words>
  <Characters>5102</Characters>
  <Application>Microsoft Office Word</Application>
  <DocSecurity>0</DocSecurity>
  <Lines>164</Lines>
  <Paragraphs>101</Paragraphs>
  <ScaleCrop>false</ScaleCrop>
  <HeadingPairs>
    <vt:vector size="2" baseType="variant">
      <vt:variant>
        <vt:lpstr>Rubrik</vt:lpstr>
      </vt:variant>
      <vt:variant>
        <vt:i4>1</vt:i4>
      </vt:variant>
    </vt:vector>
  </HeadingPairs>
  <TitlesOfParts>
    <vt:vector size="1" baseType="lpstr">
      <vt:lpstr/>
    </vt:vector>
  </TitlesOfParts>
  <Company>HP</Company>
  <LinksUpToDate>false</LinksUpToDate>
  <CharactersWithSpaces>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hörigas Riksförbund</cp:lastModifiedBy>
  <cp:revision>2</cp:revision>
  <cp:lastPrinted>2013-01-16T15:14:00Z</cp:lastPrinted>
  <dcterms:created xsi:type="dcterms:W3CDTF">2024-02-07T21:16:00Z</dcterms:created>
  <dcterms:modified xsi:type="dcterms:W3CDTF">2024-02-0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fef77b51c86fb0e95685c317c1fcdc8a0f7c05ee4a0801cfe4e4d738fe7acf</vt:lpwstr>
  </property>
</Properties>
</file>